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BF076" w14:textId="77777777" w:rsidR="006431C9" w:rsidRPr="001365D9" w:rsidRDefault="003317A9" w:rsidP="001365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caps/>
          <w:szCs w:val="22"/>
        </w:rPr>
      </w:pPr>
      <w:r w:rsidRPr="001365D9">
        <w:rPr>
          <w:rFonts w:ascii="Arial Narrow" w:eastAsia="Times New Roman" w:hAnsi="Arial Narrow" w:cs="Times New Roman"/>
          <w:caps/>
          <w:szCs w:val="22"/>
        </w:rPr>
        <w:t xml:space="preserve">Guest Faculty </w:t>
      </w:r>
      <w:r w:rsidR="00007AE6" w:rsidRPr="001365D9">
        <w:rPr>
          <w:rFonts w:ascii="Arial Narrow" w:eastAsia="Times New Roman" w:hAnsi="Arial Narrow" w:cs="Times New Roman"/>
          <w:caps/>
          <w:szCs w:val="22"/>
        </w:rPr>
        <w:t>Form</w:t>
      </w:r>
    </w:p>
    <w:tbl>
      <w:tblPr>
        <w:tblW w:w="10042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502"/>
        <w:gridCol w:w="2070"/>
        <w:gridCol w:w="720"/>
        <w:gridCol w:w="270"/>
        <w:gridCol w:w="2534"/>
        <w:gridCol w:w="886"/>
        <w:gridCol w:w="3060"/>
      </w:tblGrid>
      <w:tr w:rsidR="001365D9" w:rsidRPr="00DA0417" w14:paraId="1A783049" w14:textId="77777777">
        <w:trPr>
          <w:trHeight w:val="288"/>
        </w:trPr>
        <w:tc>
          <w:tcPr>
            <w:tcW w:w="10042" w:type="dxa"/>
            <w:gridSpan w:val="7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594D9E6" w14:textId="77777777" w:rsidR="001365D9" w:rsidRPr="00DA0417" w:rsidRDefault="001365D9" w:rsidP="001365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  <w:highlight w:val="lightGray"/>
              </w:rPr>
              <w:t>Part-A (</w:t>
            </w:r>
            <w:r>
              <w:rPr>
                <w:rFonts w:ascii="Arial Narrow" w:eastAsia="Times New Roman" w:hAnsi="Arial Narrow" w:cs="Times New Roman"/>
                <w:b w:val="0"/>
                <w:bCs/>
                <w:i/>
                <w:iCs/>
                <w:szCs w:val="22"/>
                <w:highlight w:val="lightGray"/>
              </w:rPr>
              <w:t>to be submitted along with teaching load</w:t>
            </w:r>
            <w:r>
              <w:rPr>
                <w:rFonts w:ascii="Arial Narrow" w:eastAsia="Times New Roman" w:hAnsi="Arial Narrow" w:cs="Times New Roman"/>
                <w:szCs w:val="22"/>
                <w:highlight w:val="lightGray"/>
              </w:rPr>
              <w:t>)</w:t>
            </w:r>
          </w:p>
        </w:tc>
      </w:tr>
      <w:tr w:rsidR="006431C9" w:rsidRPr="00DA0417" w14:paraId="2D2A2C29" w14:textId="77777777" w:rsidTr="001365D9">
        <w:trPr>
          <w:trHeight w:val="432"/>
        </w:trPr>
        <w:tc>
          <w:tcPr>
            <w:tcW w:w="502" w:type="dxa"/>
            <w:tcBorders>
              <w:bottom w:val="single" w:sz="4" w:space="0" w:color="auto"/>
            </w:tcBorders>
            <w:vAlign w:val="center"/>
          </w:tcPr>
          <w:p w14:paraId="0FE1314C" w14:textId="77777777" w:rsidR="006431C9" w:rsidRPr="00DA0417" w:rsidRDefault="006431C9" w:rsidP="001908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1.</w:t>
            </w:r>
          </w:p>
        </w:tc>
        <w:tc>
          <w:tcPr>
            <w:tcW w:w="2790" w:type="dxa"/>
            <w:gridSpan w:val="2"/>
            <w:tcBorders>
              <w:bottom w:val="single" w:sz="4" w:space="0" w:color="auto"/>
            </w:tcBorders>
            <w:vAlign w:val="center"/>
          </w:tcPr>
          <w:p w14:paraId="4D2CDCBE" w14:textId="77777777" w:rsidR="006431C9" w:rsidRPr="00DA0417" w:rsidRDefault="003317A9" w:rsidP="001908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Department</w:t>
            </w: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14:paraId="4D1D3E56" w14:textId="77777777" w:rsidR="006431C9" w:rsidRPr="00DA0417" w:rsidRDefault="006431C9" w:rsidP="005878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480" w:type="dxa"/>
            <w:gridSpan w:val="3"/>
            <w:tcBorders>
              <w:bottom w:val="single" w:sz="4" w:space="0" w:color="auto"/>
            </w:tcBorders>
            <w:vAlign w:val="center"/>
          </w:tcPr>
          <w:p w14:paraId="75ED56DC" w14:textId="77777777" w:rsidR="00E74BDF" w:rsidRPr="00DA0417" w:rsidRDefault="00E74BDF" w:rsidP="00F66F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3317A9" w:rsidRPr="00DA0417" w14:paraId="76C138CA" w14:textId="77777777" w:rsidTr="001365D9">
        <w:trPr>
          <w:trHeight w:val="773"/>
        </w:trPr>
        <w:tc>
          <w:tcPr>
            <w:tcW w:w="5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ECECA6" w14:textId="77777777" w:rsidR="003317A9" w:rsidRPr="00DA0417" w:rsidRDefault="003317A9" w:rsidP="003317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2.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3F6849" w14:textId="77777777" w:rsidR="003317A9" w:rsidRPr="00DA0417" w:rsidRDefault="00F66F5A" w:rsidP="003317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G</w:t>
            </w:r>
            <w:r w:rsidR="003317A9">
              <w:rPr>
                <w:rFonts w:ascii="Arial Narrow" w:eastAsia="Times New Roman" w:hAnsi="Arial Narrow" w:cs="Times New Roman"/>
                <w:b w:val="0"/>
                <w:szCs w:val="22"/>
              </w:rPr>
              <w:t>uest Faculty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 w:rsidR="00B24F10">
              <w:rPr>
                <w:rFonts w:ascii="Arial Narrow" w:eastAsia="Times New Roman" w:hAnsi="Arial Narrow" w:cs="Times New Roman"/>
                <w:b w:val="0"/>
                <w:szCs w:val="22"/>
              </w:rPr>
              <w:t>Details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907309" w14:textId="77777777" w:rsidR="003317A9" w:rsidRPr="00DA0417" w:rsidRDefault="003317A9" w:rsidP="005878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48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tbl>
            <w:tblPr>
              <w:tblW w:w="6336" w:type="dxa"/>
              <w:tblBorders>
                <w:insideH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168"/>
              <w:gridCol w:w="3168"/>
            </w:tblGrid>
            <w:tr w:rsidR="001365D9" w:rsidRPr="00276CBC" w14:paraId="1E9102A5" w14:textId="77777777" w:rsidTr="001365D9">
              <w:tc>
                <w:tcPr>
                  <w:tcW w:w="3168" w:type="dxa"/>
                  <w:shd w:val="clear" w:color="auto" w:fill="auto"/>
                </w:tcPr>
                <w:p w14:paraId="649A1B26" w14:textId="77777777" w:rsidR="001365D9" w:rsidRPr="00276CBC" w:rsidRDefault="001365D9" w:rsidP="00276CBC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  <w:r w:rsidRPr="00276CBC"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  <w:t>Name</w:t>
                  </w:r>
                </w:p>
              </w:tc>
              <w:tc>
                <w:tcPr>
                  <w:tcW w:w="3168" w:type="dxa"/>
                  <w:shd w:val="clear" w:color="auto" w:fill="auto"/>
                </w:tcPr>
                <w:p w14:paraId="07107CD1" w14:textId="77777777" w:rsidR="001365D9" w:rsidRPr="00276CBC" w:rsidRDefault="001365D9" w:rsidP="00276CBC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  <w:r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  <w:t>Affiliation</w:t>
                  </w:r>
                </w:p>
              </w:tc>
            </w:tr>
            <w:tr w:rsidR="001365D9" w:rsidRPr="00276CBC" w14:paraId="66C652AA" w14:textId="77777777" w:rsidTr="001365D9">
              <w:trPr>
                <w:trHeight w:val="432"/>
              </w:trPr>
              <w:tc>
                <w:tcPr>
                  <w:tcW w:w="3168" w:type="dxa"/>
                  <w:shd w:val="clear" w:color="auto" w:fill="auto"/>
                </w:tcPr>
                <w:p w14:paraId="3C1F2791" w14:textId="77777777" w:rsidR="001365D9" w:rsidRPr="00276CBC" w:rsidRDefault="001365D9" w:rsidP="00276CBC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</w:p>
              </w:tc>
              <w:tc>
                <w:tcPr>
                  <w:tcW w:w="3168" w:type="dxa"/>
                  <w:shd w:val="clear" w:color="auto" w:fill="auto"/>
                </w:tcPr>
                <w:p w14:paraId="123DC54A" w14:textId="77777777" w:rsidR="001365D9" w:rsidRPr="00276CBC" w:rsidRDefault="001365D9" w:rsidP="00276CBC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</w:p>
              </w:tc>
            </w:tr>
          </w:tbl>
          <w:p w14:paraId="615E3918" w14:textId="77777777" w:rsidR="003317A9" w:rsidRPr="00DA0417" w:rsidRDefault="003317A9" w:rsidP="001C2F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007AE6" w:rsidRPr="00DA0417" w14:paraId="6FB7ACC9" w14:textId="77777777" w:rsidTr="001365D9">
        <w:trPr>
          <w:trHeight w:val="576"/>
        </w:trPr>
        <w:tc>
          <w:tcPr>
            <w:tcW w:w="5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AC8CE0" w14:textId="77777777" w:rsidR="00007AE6" w:rsidRPr="00DA0417" w:rsidRDefault="00007AE6" w:rsidP="00007AE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3.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A55202" w14:textId="77777777" w:rsidR="00007AE6" w:rsidRDefault="00007AE6" w:rsidP="00007AE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Semester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47C81A" w14:textId="77777777" w:rsidR="00007AE6" w:rsidRPr="00DA0417" w:rsidRDefault="00007AE6" w:rsidP="00007AE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48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tbl>
            <w:tblPr>
              <w:tblW w:w="0" w:type="auto"/>
              <w:tblBorders>
                <w:insideH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826"/>
              <w:gridCol w:w="2827"/>
            </w:tblGrid>
            <w:tr w:rsidR="00007AE6" w:rsidRPr="00F72CAC" w14:paraId="4E1008F0" w14:textId="77777777" w:rsidTr="00043F62">
              <w:tc>
                <w:tcPr>
                  <w:tcW w:w="2826" w:type="dxa"/>
                  <w:shd w:val="clear" w:color="auto" w:fill="auto"/>
                  <w:vAlign w:val="center"/>
                </w:tcPr>
                <w:p w14:paraId="60D4822F" w14:textId="77777777" w:rsidR="00007AE6" w:rsidRPr="00F72CAC" w:rsidRDefault="00424A18" w:rsidP="00007AE6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  <w:r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  <w:t>From (month, year)</w:t>
                  </w:r>
                </w:p>
              </w:tc>
              <w:tc>
                <w:tcPr>
                  <w:tcW w:w="2827" w:type="dxa"/>
                  <w:shd w:val="clear" w:color="auto" w:fill="auto"/>
                  <w:vAlign w:val="center"/>
                </w:tcPr>
                <w:p w14:paraId="53931EC3" w14:textId="77777777" w:rsidR="00007AE6" w:rsidRPr="00F72CAC" w:rsidRDefault="00424A18" w:rsidP="00007AE6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  <w:r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  <w:t>To (month, year)</w:t>
                  </w:r>
                </w:p>
              </w:tc>
            </w:tr>
            <w:tr w:rsidR="00007AE6" w:rsidRPr="00F72CAC" w14:paraId="41DF0300" w14:textId="77777777" w:rsidTr="00424A18">
              <w:trPr>
                <w:trHeight w:val="432"/>
              </w:trPr>
              <w:tc>
                <w:tcPr>
                  <w:tcW w:w="2826" w:type="dxa"/>
                  <w:shd w:val="clear" w:color="auto" w:fill="auto"/>
                  <w:vAlign w:val="center"/>
                </w:tcPr>
                <w:p w14:paraId="5833C0D1" w14:textId="77777777" w:rsidR="00007AE6" w:rsidRPr="00F72CAC" w:rsidRDefault="00007AE6" w:rsidP="00007AE6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</w:p>
              </w:tc>
              <w:tc>
                <w:tcPr>
                  <w:tcW w:w="2827" w:type="dxa"/>
                  <w:shd w:val="clear" w:color="auto" w:fill="auto"/>
                  <w:vAlign w:val="center"/>
                </w:tcPr>
                <w:p w14:paraId="547905C4" w14:textId="77777777" w:rsidR="00007AE6" w:rsidRPr="00F72CAC" w:rsidRDefault="00007AE6" w:rsidP="00007AE6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</w:p>
              </w:tc>
            </w:tr>
          </w:tbl>
          <w:p w14:paraId="2382E5D4" w14:textId="77777777" w:rsidR="00007AE6" w:rsidRPr="00276CBC" w:rsidRDefault="00007AE6" w:rsidP="00007AE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5D59EE" w:rsidRPr="00DA0417" w14:paraId="678B6177" w14:textId="77777777" w:rsidTr="00424A18">
        <w:trPr>
          <w:trHeight w:val="720"/>
        </w:trPr>
        <w:tc>
          <w:tcPr>
            <w:tcW w:w="5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6C92C1" w14:textId="77777777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4.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46DA26" w14:textId="77777777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Course Details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2B83CD" w14:textId="77777777" w:rsidR="005D59EE" w:rsidRPr="00DA0417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48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tbl>
            <w:tblPr>
              <w:tblW w:w="6159" w:type="dxa"/>
              <w:tblLayout w:type="fixed"/>
              <w:tblLook w:val="04A0" w:firstRow="1" w:lastRow="0" w:firstColumn="1" w:lastColumn="0" w:noHBand="0" w:noVBand="1"/>
            </w:tblPr>
            <w:tblGrid>
              <w:gridCol w:w="910"/>
              <w:gridCol w:w="2736"/>
              <w:gridCol w:w="810"/>
              <w:gridCol w:w="1703"/>
            </w:tblGrid>
            <w:tr w:rsidR="005D59EE" w:rsidRPr="00276CBC" w14:paraId="332A58E1" w14:textId="77777777" w:rsidTr="00424A18">
              <w:trPr>
                <w:trHeight w:val="246"/>
              </w:trPr>
              <w:tc>
                <w:tcPr>
                  <w:tcW w:w="910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796C1873" w14:textId="77777777" w:rsidR="005D59EE" w:rsidRPr="00276CBC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  <w:r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  <w:t>Code</w:t>
                  </w:r>
                </w:p>
              </w:tc>
              <w:tc>
                <w:tcPr>
                  <w:tcW w:w="2736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42F2F0D5" w14:textId="77777777" w:rsidR="005D59EE" w:rsidRPr="00276CBC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  <w:r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  <w:t>Title</w:t>
                  </w:r>
                </w:p>
              </w:tc>
              <w:tc>
                <w:tcPr>
                  <w:tcW w:w="810" w:type="dxa"/>
                  <w:tcBorders>
                    <w:bottom w:val="single" w:sz="4" w:space="0" w:color="auto"/>
                  </w:tcBorders>
                </w:tcPr>
                <w:p w14:paraId="7D0DFB5C" w14:textId="77777777" w:rsidR="005D59EE" w:rsidRPr="00232D93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 w:val="20"/>
                      <w:szCs w:val="20"/>
                    </w:rPr>
                  </w:pPr>
                  <w:r w:rsidRPr="00232D93">
                    <w:rPr>
                      <w:rFonts w:ascii="Arial Narrow" w:eastAsia="Times New Roman" w:hAnsi="Arial Narrow" w:cs="Times New Roman"/>
                      <w:b w:val="0"/>
                      <w:sz w:val="20"/>
                      <w:szCs w:val="20"/>
                    </w:rPr>
                    <w:t>L-T-P-C</w:t>
                  </w:r>
                </w:p>
              </w:tc>
              <w:tc>
                <w:tcPr>
                  <w:tcW w:w="1703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1C70EC6A" w14:textId="77777777" w:rsidR="005D59EE" w:rsidRPr="00232D93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 w:val="20"/>
                      <w:szCs w:val="20"/>
                    </w:rPr>
                  </w:pPr>
                  <w:r>
                    <w:rPr>
                      <w:rFonts w:ascii="Arial Narrow" w:eastAsia="Times New Roman" w:hAnsi="Arial Narrow" w:cs="Times New Roman"/>
                      <w:b w:val="0"/>
                      <w:sz w:val="20"/>
                      <w:szCs w:val="20"/>
                    </w:rPr>
                    <w:t>Credits to be taught</w:t>
                  </w:r>
                </w:p>
              </w:tc>
            </w:tr>
            <w:tr w:rsidR="005D59EE" w:rsidRPr="00276CBC" w14:paraId="78104087" w14:textId="77777777" w:rsidTr="00424A18">
              <w:trPr>
                <w:trHeight w:val="360"/>
              </w:trPr>
              <w:tc>
                <w:tcPr>
                  <w:tcW w:w="910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7AA07651" w14:textId="77777777" w:rsidR="005D59EE" w:rsidRPr="00276CBC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</w:p>
              </w:tc>
              <w:tc>
                <w:tcPr>
                  <w:tcW w:w="2736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78E805AC" w14:textId="77777777" w:rsidR="005D59EE" w:rsidRPr="00276CBC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</w:p>
              </w:tc>
              <w:tc>
                <w:tcPr>
                  <w:tcW w:w="810" w:type="dxa"/>
                  <w:tcBorders>
                    <w:top w:val="single" w:sz="4" w:space="0" w:color="auto"/>
                  </w:tcBorders>
                </w:tcPr>
                <w:p w14:paraId="782E8840" w14:textId="77777777" w:rsidR="005D59EE" w:rsidRPr="00276CBC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</w:p>
              </w:tc>
              <w:tc>
                <w:tcPr>
                  <w:tcW w:w="1703" w:type="dxa"/>
                  <w:tcBorders>
                    <w:top w:val="single" w:sz="4" w:space="0" w:color="auto"/>
                  </w:tcBorders>
                  <w:shd w:val="clear" w:color="auto" w:fill="auto"/>
                  <w:vAlign w:val="center"/>
                </w:tcPr>
                <w:p w14:paraId="2C2DE754" w14:textId="77777777" w:rsidR="005D59EE" w:rsidRPr="00276CBC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</w:p>
              </w:tc>
            </w:tr>
          </w:tbl>
          <w:p w14:paraId="22887208" w14:textId="77777777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noProof/>
                <w:szCs w:val="22"/>
              </w:rPr>
            </w:pPr>
          </w:p>
        </w:tc>
      </w:tr>
      <w:tr w:rsidR="005D59EE" w:rsidRPr="00DA0417" w14:paraId="4575F205" w14:textId="77777777" w:rsidTr="00424A18">
        <w:trPr>
          <w:trHeight w:val="720"/>
        </w:trPr>
        <w:tc>
          <w:tcPr>
            <w:tcW w:w="5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26F3C9" w14:textId="77777777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5.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6352E5" w14:textId="77777777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Estimated Budget</w:t>
            </w:r>
          </w:p>
          <w:p w14:paraId="7B6FCBBE" w14:textId="77777777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(to be filled by the Department)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E82CD7" w14:textId="77777777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48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tbl>
            <w:tblPr>
              <w:tblW w:w="5590" w:type="dxa"/>
              <w:tblBorders>
                <w:insideH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890"/>
              <w:gridCol w:w="2700"/>
            </w:tblGrid>
            <w:tr w:rsidR="005D59EE" w:rsidRPr="00276CBC" w14:paraId="01686FCF" w14:textId="77777777" w:rsidTr="00043F62">
              <w:tc>
                <w:tcPr>
                  <w:tcW w:w="2890" w:type="dxa"/>
                  <w:shd w:val="clear" w:color="auto" w:fill="auto"/>
                </w:tcPr>
                <w:p w14:paraId="080CEE7A" w14:textId="77777777" w:rsidR="005D59EE" w:rsidRPr="00276CBC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  <w:r w:rsidRPr="00276CBC"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  <w:t>Approximate Number of Students</w:t>
                  </w:r>
                </w:p>
              </w:tc>
              <w:tc>
                <w:tcPr>
                  <w:tcW w:w="2700" w:type="dxa"/>
                  <w:shd w:val="clear" w:color="auto" w:fill="auto"/>
                </w:tcPr>
                <w:p w14:paraId="732584E6" w14:textId="77777777" w:rsidR="005D59EE" w:rsidRPr="00276CBC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  <w:r w:rsidRPr="00276CBC"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  <w:t>TA Estimate (Attach details)</w:t>
                  </w:r>
                </w:p>
              </w:tc>
            </w:tr>
            <w:tr w:rsidR="005D59EE" w:rsidRPr="00276CBC" w14:paraId="7AAC46BA" w14:textId="77777777" w:rsidTr="00424A18">
              <w:trPr>
                <w:trHeight w:val="360"/>
              </w:trPr>
              <w:tc>
                <w:tcPr>
                  <w:tcW w:w="2890" w:type="dxa"/>
                  <w:shd w:val="clear" w:color="auto" w:fill="auto"/>
                </w:tcPr>
                <w:p w14:paraId="1E95FC3E" w14:textId="77777777" w:rsidR="005D59EE" w:rsidRPr="00276CBC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</w:p>
              </w:tc>
              <w:tc>
                <w:tcPr>
                  <w:tcW w:w="2700" w:type="dxa"/>
                  <w:shd w:val="clear" w:color="auto" w:fill="auto"/>
                </w:tcPr>
                <w:p w14:paraId="7AFA9829" w14:textId="77777777" w:rsidR="005D59EE" w:rsidRPr="00276CBC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</w:p>
              </w:tc>
            </w:tr>
          </w:tbl>
          <w:p w14:paraId="3E225078" w14:textId="77777777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396FB5" w:rsidRPr="00DA0417" w14:paraId="464F0E36" w14:textId="77777777" w:rsidTr="00396FB5">
        <w:trPr>
          <w:trHeight w:val="576"/>
        </w:trPr>
        <w:tc>
          <w:tcPr>
            <w:tcW w:w="5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D28F45" w14:textId="77777777" w:rsidR="00396FB5" w:rsidRDefault="00396FB5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6.</w:t>
            </w:r>
          </w:p>
        </w:tc>
        <w:tc>
          <w:tcPr>
            <w:tcW w:w="9540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20CF21A9" w14:textId="77777777" w:rsidR="00396FB5" w:rsidRDefault="00396FB5" w:rsidP="00396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Cs/>
                <w:szCs w:val="22"/>
              </w:rPr>
            </w:pPr>
          </w:p>
          <w:p w14:paraId="454B10D5" w14:textId="77777777" w:rsidR="00396FB5" w:rsidRDefault="00396FB5" w:rsidP="00396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Cs/>
                <w:szCs w:val="22"/>
              </w:rPr>
            </w:pPr>
          </w:p>
          <w:p w14:paraId="6BD19D4F" w14:textId="77777777" w:rsidR="00396FB5" w:rsidRDefault="00396FB5" w:rsidP="00396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Cs/>
                <w:szCs w:val="22"/>
              </w:rPr>
            </w:pPr>
          </w:p>
          <w:tbl>
            <w:tblPr>
              <w:tblW w:w="9045" w:type="dxa"/>
              <w:tblLayout w:type="fixed"/>
              <w:tblLook w:val="04A0" w:firstRow="1" w:lastRow="0" w:firstColumn="1" w:lastColumn="0" w:noHBand="0" w:noVBand="1"/>
            </w:tblPr>
            <w:tblGrid>
              <w:gridCol w:w="3015"/>
              <w:gridCol w:w="3015"/>
              <w:gridCol w:w="3015"/>
            </w:tblGrid>
            <w:tr w:rsidR="00396FB5" w:rsidRPr="00276CBC" w14:paraId="2E972C82" w14:textId="77777777" w:rsidTr="00043F62">
              <w:trPr>
                <w:trHeight w:val="170"/>
              </w:trPr>
              <w:tc>
                <w:tcPr>
                  <w:tcW w:w="3015" w:type="dxa"/>
                  <w:shd w:val="clear" w:color="auto" w:fill="auto"/>
                </w:tcPr>
                <w:p w14:paraId="638CC90C" w14:textId="77777777" w:rsidR="00396FB5" w:rsidRPr="00276CBC" w:rsidRDefault="00396FB5" w:rsidP="00396FB5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  <w:r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 xml:space="preserve">       </w:t>
                  </w:r>
                  <w:r w:rsidRPr="00276CBC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>Recommended</w:t>
                  </w:r>
                </w:p>
                <w:p w14:paraId="2B09BA30" w14:textId="77777777" w:rsidR="00396FB5" w:rsidRPr="00276CBC" w:rsidRDefault="00396FB5" w:rsidP="00396FB5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  <w:r w:rsidRPr="00276CBC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 xml:space="preserve">Head of the Department </w:t>
                  </w:r>
                </w:p>
              </w:tc>
              <w:tc>
                <w:tcPr>
                  <w:tcW w:w="3015" w:type="dxa"/>
                  <w:shd w:val="clear" w:color="auto" w:fill="auto"/>
                </w:tcPr>
                <w:p w14:paraId="2F387B56" w14:textId="77777777" w:rsidR="00396FB5" w:rsidRPr="00276CBC" w:rsidRDefault="00396FB5" w:rsidP="00396FB5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  <w:r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 xml:space="preserve">           </w:t>
                  </w:r>
                  <w:r w:rsidRPr="00276CBC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>Recommended</w:t>
                  </w:r>
                  <w:r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 xml:space="preserve">                                                                                </w:t>
                  </w:r>
                </w:p>
                <w:p w14:paraId="24E0590D" w14:textId="77777777" w:rsidR="00396FB5" w:rsidRPr="00276CBC" w:rsidRDefault="00396FB5" w:rsidP="00396FB5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  <w:r w:rsidRPr="00276CBC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>Advisor, Academic Courses</w:t>
                  </w:r>
                </w:p>
              </w:tc>
              <w:tc>
                <w:tcPr>
                  <w:tcW w:w="3015" w:type="dxa"/>
                  <w:shd w:val="clear" w:color="auto" w:fill="auto"/>
                  <w:vAlign w:val="center"/>
                </w:tcPr>
                <w:p w14:paraId="4DC51426" w14:textId="77777777" w:rsidR="00396FB5" w:rsidRPr="00276CBC" w:rsidRDefault="00396FB5" w:rsidP="00396FB5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jc w:val="center"/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  <w:r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 xml:space="preserve">                          </w:t>
                  </w:r>
                  <w:r w:rsidRPr="00276CBC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>Approved</w:t>
                  </w:r>
                </w:p>
                <w:p w14:paraId="1CA2DA23" w14:textId="1E2BD8D3" w:rsidR="00396FB5" w:rsidRPr="00276CBC" w:rsidRDefault="00396FB5" w:rsidP="00396FB5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jc w:val="right"/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  <w:r w:rsidRPr="00276CBC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>Dean, Academics</w:t>
                  </w:r>
                  <w:r w:rsidR="00A46BDD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 xml:space="preserve"> Affairs</w:t>
                  </w:r>
                </w:p>
              </w:tc>
            </w:tr>
          </w:tbl>
          <w:p w14:paraId="78934F1D" w14:textId="77777777" w:rsidR="00396FB5" w:rsidRPr="00276CBC" w:rsidRDefault="00396FB5" w:rsidP="00396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C56260" w:rsidRPr="00DA0417" w14:paraId="0FA5F3AA" w14:textId="77777777" w:rsidTr="00424A18">
        <w:trPr>
          <w:trHeight w:val="288"/>
        </w:trPr>
        <w:tc>
          <w:tcPr>
            <w:tcW w:w="10042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61E0FF10" w14:textId="77777777" w:rsidR="00033C60" w:rsidRPr="00424A18" w:rsidRDefault="00C56260" w:rsidP="00424A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  <w:r w:rsidRPr="00424A18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 xml:space="preserve">After approval of Dean, Academic Affairs, a copy will be kept in Guest Faculty file and </w:t>
            </w:r>
            <w:r w:rsidR="00033C60" w:rsidRPr="00424A18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return the original to the department</w:t>
            </w:r>
          </w:p>
        </w:tc>
      </w:tr>
      <w:tr w:rsidR="00424A18" w:rsidRPr="00DA0417" w14:paraId="3D71B22D" w14:textId="77777777">
        <w:trPr>
          <w:trHeight w:val="144"/>
        </w:trPr>
        <w:tc>
          <w:tcPr>
            <w:tcW w:w="10042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6C8174FB" w14:textId="77777777" w:rsidR="00424A18" w:rsidRPr="00424A18" w:rsidRDefault="00424A18" w:rsidP="00424A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424A18">
              <w:rPr>
                <w:rFonts w:ascii="Arial Narrow" w:eastAsia="Times New Roman" w:hAnsi="Arial Narrow" w:cs="Times New Roman"/>
                <w:szCs w:val="22"/>
              </w:rPr>
              <w:t>PART-B (</w:t>
            </w:r>
            <w:r>
              <w:rPr>
                <w:rFonts w:ascii="Arial Narrow" w:eastAsia="Times New Roman" w:hAnsi="Arial Narrow" w:cs="Times New Roman"/>
                <w:b w:val="0"/>
                <w:bCs/>
                <w:i/>
                <w:iCs/>
                <w:szCs w:val="22"/>
              </w:rPr>
              <w:t>t</w:t>
            </w:r>
            <w:r w:rsidRPr="00424A18">
              <w:rPr>
                <w:rFonts w:ascii="Arial Narrow" w:eastAsia="Times New Roman" w:hAnsi="Arial Narrow" w:cs="Times New Roman"/>
                <w:b w:val="0"/>
                <w:bCs/>
                <w:i/>
                <w:iCs/>
                <w:szCs w:val="22"/>
              </w:rPr>
              <w:t>o be submitted along with CCM minutes</w:t>
            </w:r>
            <w:r w:rsidRPr="00424A18">
              <w:rPr>
                <w:rFonts w:ascii="Arial Narrow" w:eastAsia="Times New Roman" w:hAnsi="Arial Narrow" w:cs="Times New Roman"/>
                <w:szCs w:val="22"/>
              </w:rPr>
              <w:t>)</w:t>
            </w:r>
          </w:p>
        </w:tc>
      </w:tr>
      <w:tr w:rsidR="00C638DF" w:rsidRPr="00DA0417" w14:paraId="74E3A3A6" w14:textId="77777777" w:rsidTr="00C638DF">
        <w:trPr>
          <w:trHeight w:val="432"/>
        </w:trPr>
        <w:tc>
          <w:tcPr>
            <w:tcW w:w="257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D3EE4" w14:textId="77777777" w:rsidR="00C638DF" w:rsidRDefault="00C638DF" w:rsidP="00C638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i/>
                <w:iCs/>
                <w:szCs w:val="22"/>
                <w:highlight w:val="lightGray"/>
              </w:rPr>
            </w:pPr>
            <w:r w:rsidRPr="001A2EEC">
              <w:rPr>
                <w:rFonts w:ascii="Arial Narrow" w:eastAsia="Times New Roman" w:hAnsi="Arial Narrow" w:cs="Times New Roman"/>
                <w:b w:val="0"/>
                <w:i/>
                <w:iCs/>
                <w:szCs w:val="22"/>
              </w:rPr>
              <w:t xml:space="preserve">7. </w:t>
            </w:r>
            <w:r>
              <w:rPr>
                <w:rFonts w:ascii="Arial Narrow" w:eastAsia="Times New Roman" w:hAnsi="Arial Narrow" w:cs="Times New Roman"/>
                <w:b w:val="0"/>
                <w:i/>
                <w:iCs/>
                <w:szCs w:val="22"/>
              </w:rPr>
              <w:t xml:space="preserve"> </w:t>
            </w:r>
            <w:r w:rsidRPr="007C7751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Name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on the account</w:t>
            </w:r>
          </w:p>
        </w:tc>
        <w:tc>
          <w:tcPr>
            <w:tcW w:w="3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282CC" w14:textId="77777777" w:rsidR="00C638DF" w:rsidRDefault="00C638DF" w:rsidP="00C638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i/>
                <w:iCs/>
                <w:szCs w:val="22"/>
                <w:highlight w:val="lightGray"/>
              </w:rPr>
            </w:pP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390C15F" w14:textId="77777777" w:rsidR="00C638DF" w:rsidRDefault="00C638DF" w:rsidP="00C638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  <w:highlight w:val="lightGray"/>
              </w:rPr>
            </w:pPr>
            <w:r w:rsidRPr="007C7751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8.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PAN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3573D9D" w14:textId="77777777" w:rsidR="00C638DF" w:rsidRDefault="00C638DF" w:rsidP="00C638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  <w:highlight w:val="lightGray"/>
              </w:rPr>
            </w:pPr>
          </w:p>
        </w:tc>
      </w:tr>
      <w:tr w:rsidR="00C638DF" w:rsidRPr="00DA0417" w14:paraId="20451F9A" w14:textId="77777777" w:rsidTr="00C638DF">
        <w:trPr>
          <w:trHeight w:val="288"/>
        </w:trPr>
        <w:tc>
          <w:tcPr>
            <w:tcW w:w="257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9FBA2" w14:textId="77777777" w:rsidR="00C638DF" w:rsidRDefault="00C638DF" w:rsidP="00C638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Cs/>
                <w:szCs w:val="22"/>
                <w:highlight w:val="lightGray"/>
              </w:rPr>
            </w:pPr>
            <w:r w:rsidRPr="00EE269D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9.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 w:rsidRPr="007C7751">
              <w:rPr>
                <w:rFonts w:ascii="Arial Narrow" w:eastAsia="Times New Roman" w:hAnsi="Arial Narrow" w:cs="Times New Roman"/>
                <w:b w:val="0"/>
                <w:szCs w:val="22"/>
              </w:rPr>
              <w:t>IFSC/SWIFT Code</w:t>
            </w:r>
          </w:p>
        </w:tc>
        <w:tc>
          <w:tcPr>
            <w:tcW w:w="3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075816" w14:textId="77777777" w:rsidR="00C638DF" w:rsidRDefault="00C638DF" w:rsidP="00C638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  <w:highlight w:val="lightGray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10. A/c Number</w:t>
            </w:r>
          </w:p>
        </w:tc>
        <w:tc>
          <w:tcPr>
            <w:tcW w:w="3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2CAFC7C" w14:textId="77777777" w:rsidR="00C638DF" w:rsidRDefault="00C638DF" w:rsidP="00C638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Cs/>
                <w:i/>
                <w:iCs/>
                <w:sz w:val="20"/>
                <w:szCs w:val="20"/>
                <w:highlight w:val="lightGray"/>
                <w:u w:val="single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11. </w:t>
            </w:r>
            <w:r w:rsidRPr="00C638DF">
              <w:rPr>
                <w:rFonts w:ascii="Arial Narrow" w:eastAsia="Times New Roman" w:hAnsi="Arial Narrow" w:cs="Times New Roman"/>
                <w:b w:val="0"/>
                <w:szCs w:val="22"/>
              </w:rPr>
              <w:t>Signature of Guest Faculty</w:t>
            </w:r>
          </w:p>
        </w:tc>
      </w:tr>
      <w:tr w:rsidR="00EE269D" w:rsidRPr="00DA0417" w14:paraId="7F52B1D4" w14:textId="77777777" w:rsidTr="00EE269D">
        <w:trPr>
          <w:trHeight w:val="360"/>
        </w:trPr>
        <w:tc>
          <w:tcPr>
            <w:tcW w:w="257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A28C5" w14:textId="77777777" w:rsidR="00EE269D" w:rsidRPr="007C7751" w:rsidRDefault="00EE269D" w:rsidP="00C562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i/>
                <w:iCs/>
                <w:szCs w:val="22"/>
              </w:rPr>
            </w:pPr>
          </w:p>
        </w:tc>
        <w:tc>
          <w:tcPr>
            <w:tcW w:w="3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5ACE87" w14:textId="77777777" w:rsidR="00EE269D" w:rsidRDefault="00EE269D" w:rsidP="00C562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B1FD64" w14:textId="77777777" w:rsidR="00EE269D" w:rsidRDefault="00EE269D" w:rsidP="00C562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5D59EE" w:rsidRPr="00DA0417" w14:paraId="0CBC7E75" w14:textId="77777777" w:rsidTr="00396FB5">
        <w:trPr>
          <w:trHeight w:val="576"/>
        </w:trPr>
        <w:tc>
          <w:tcPr>
            <w:tcW w:w="5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7CFD51" w14:textId="77777777" w:rsidR="005D59EE" w:rsidRDefault="00F22A93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12</w:t>
            </w:r>
            <w:r w:rsidR="005D59EE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954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0EC419" w14:textId="73CDE540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The instructor has taught __</w:t>
            </w:r>
            <w:r w:rsidR="00424A18">
              <w:rPr>
                <w:rFonts w:ascii="Arial Narrow" w:eastAsia="Times New Roman" w:hAnsi="Arial Narrow" w:cs="Times New Roman"/>
                <w:b w:val="0"/>
                <w:szCs w:val="22"/>
              </w:rPr>
              <w:t>___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credits and submitted the grades to the class committee. </w:t>
            </w:r>
            <w:r w:rsidR="00BC40E7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The department did not pay the instructor for this work from any other source. </w:t>
            </w:r>
            <w:r w:rsidR="000D2731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Honorarium may be released. </w:t>
            </w:r>
          </w:p>
          <w:p w14:paraId="4185CB59" w14:textId="77777777" w:rsidR="000D2731" w:rsidRDefault="000D2731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280"/>
              <w:gridCol w:w="2970"/>
            </w:tblGrid>
            <w:tr w:rsidR="005D59EE" w:rsidRPr="00F72CAC" w14:paraId="572407F3" w14:textId="77777777" w:rsidTr="00506838">
              <w:tc>
                <w:tcPr>
                  <w:tcW w:w="6280" w:type="dxa"/>
                  <w:shd w:val="clear" w:color="auto" w:fill="auto"/>
                  <w:vAlign w:val="center"/>
                </w:tcPr>
                <w:p w14:paraId="44D6EE1F" w14:textId="77777777" w:rsidR="005D59EE" w:rsidRPr="00506838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  <w:r w:rsidRPr="00506838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>Date</w:t>
                  </w:r>
                </w:p>
              </w:tc>
              <w:tc>
                <w:tcPr>
                  <w:tcW w:w="2970" w:type="dxa"/>
                </w:tcPr>
                <w:p w14:paraId="0479FE79" w14:textId="77777777" w:rsidR="005D59EE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  <w:r w:rsidRPr="00506838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>Head of the Department</w:t>
                  </w:r>
                </w:p>
              </w:tc>
            </w:tr>
          </w:tbl>
          <w:p w14:paraId="1C51E4A0" w14:textId="77777777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5D59EE" w:rsidRPr="00DA0417" w14:paraId="1DDDA162" w14:textId="77777777" w:rsidTr="00396FB5">
        <w:trPr>
          <w:trHeight w:val="332"/>
        </w:trPr>
        <w:tc>
          <w:tcPr>
            <w:tcW w:w="10042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364C080D" w14:textId="77777777" w:rsidR="005D59EE" w:rsidRPr="00F22A93" w:rsidRDefault="00F22A93" w:rsidP="00F22A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i/>
                <w:iCs/>
                <w:szCs w:val="22"/>
              </w:rPr>
            </w:pPr>
            <w:r>
              <w:rPr>
                <w:rFonts w:ascii="Arial Narrow" w:eastAsia="Times New Roman" w:hAnsi="Arial Narrow" w:cs="Times New Roman"/>
                <w:bCs/>
                <w:szCs w:val="22"/>
              </w:rPr>
              <w:t xml:space="preserve">PART-C </w:t>
            </w:r>
            <w:r w:rsidRPr="00311A31">
              <w:rPr>
                <w:rFonts w:ascii="Arial Narrow" w:eastAsia="Times New Roman" w:hAnsi="Arial Narrow" w:cs="Times New Roman"/>
                <w:bCs/>
                <w:szCs w:val="22"/>
              </w:rPr>
              <w:t>(</w:t>
            </w:r>
            <w:r w:rsidR="00311A31" w:rsidRPr="00311A31">
              <w:rPr>
                <w:rFonts w:ascii="Arial Narrow" w:eastAsia="Times New Roman" w:hAnsi="Arial Narrow" w:cs="Times New Roman"/>
                <w:b w:val="0"/>
                <w:szCs w:val="22"/>
              </w:rPr>
              <w:t>t</w:t>
            </w:r>
            <w:r w:rsidRPr="00311A31">
              <w:rPr>
                <w:rFonts w:ascii="Arial Narrow" w:eastAsia="Times New Roman" w:hAnsi="Arial Narrow" w:cs="Times New Roman"/>
                <w:b w:val="0"/>
                <w:szCs w:val="22"/>
              </w:rPr>
              <w:t>o be filled by Academic Section)</w:t>
            </w:r>
          </w:p>
        </w:tc>
      </w:tr>
      <w:tr w:rsidR="005D59EE" w:rsidRPr="00DA0417" w14:paraId="333E82EB" w14:textId="77777777" w:rsidTr="00396FB5">
        <w:trPr>
          <w:trHeight w:val="576"/>
        </w:trPr>
        <w:tc>
          <w:tcPr>
            <w:tcW w:w="5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84EB17" w14:textId="77777777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1</w:t>
            </w:r>
            <w:r w:rsidR="00F22A93">
              <w:rPr>
                <w:rFonts w:ascii="Arial Narrow" w:eastAsia="Times New Roman" w:hAnsi="Arial Narrow" w:cs="Times New Roman"/>
                <w:b w:val="0"/>
                <w:szCs w:val="22"/>
              </w:rPr>
              <w:t>3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954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3BBDED" w14:textId="77777777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List date and amount for all TA claims (this form should be processed only after all the TA claims are submitted). </w:t>
            </w:r>
          </w:p>
          <w:p w14:paraId="66F20E81" w14:textId="77777777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14:paraId="6F2349CB" w14:textId="77777777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14:paraId="37D2F645" w14:textId="77777777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5D59EE" w:rsidRPr="00DA0417" w14:paraId="35CE3DEE" w14:textId="77777777" w:rsidTr="00396FB5">
        <w:trPr>
          <w:trHeight w:val="576"/>
        </w:trPr>
        <w:tc>
          <w:tcPr>
            <w:tcW w:w="5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3140A6" w14:textId="77777777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1</w:t>
            </w:r>
            <w:r w:rsidR="00F22A93">
              <w:rPr>
                <w:rFonts w:ascii="Arial Narrow" w:eastAsia="Times New Roman" w:hAnsi="Arial Narrow" w:cs="Times New Roman"/>
                <w:b w:val="0"/>
                <w:szCs w:val="22"/>
              </w:rPr>
              <w:t>4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954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tbl>
            <w:tblPr>
              <w:tblW w:w="0" w:type="auto"/>
              <w:tblBorders>
                <w:insideH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020"/>
              <w:gridCol w:w="4230"/>
            </w:tblGrid>
            <w:tr w:rsidR="005D59EE" w:rsidRPr="00F72CAC" w14:paraId="0E5FC574" w14:textId="77777777" w:rsidTr="00E105E9">
              <w:tc>
                <w:tcPr>
                  <w:tcW w:w="5020" w:type="dxa"/>
                  <w:shd w:val="clear" w:color="auto" w:fill="auto"/>
                  <w:vAlign w:val="center"/>
                </w:tcPr>
                <w:p w14:paraId="7C89DA85" w14:textId="77777777" w:rsidR="005D59EE" w:rsidRPr="00F72CAC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  <w:r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  <w:t>Total registered students</w:t>
                  </w:r>
                </w:p>
              </w:tc>
              <w:tc>
                <w:tcPr>
                  <w:tcW w:w="4230" w:type="dxa"/>
                </w:tcPr>
                <w:p w14:paraId="4F9125B1" w14:textId="77777777" w:rsidR="005D59EE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  <w:r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  <w:t>Total honorarium payable (</w:t>
                  </w:r>
                  <w:r>
                    <w:rPr>
                      <w:rFonts w:eastAsia="Times New Roman"/>
                      <w:b w:val="0"/>
                      <w:szCs w:val="22"/>
                    </w:rPr>
                    <w:t>₹</w:t>
                  </w:r>
                  <w:r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  <w:t>)</w:t>
                  </w:r>
                </w:p>
              </w:tc>
            </w:tr>
            <w:tr w:rsidR="005D59EE" w:rsidRPr="00F72CAC" w14:paraId="079B91AD" w14:textId="77777777" w:rsidTr="000D2731">
              <w:trPr>
                <w:trHeight w:val="432"/>
              </w:trPr>
              <w:tc>
                <w:tcPr>
                  <w:tcW w:w="5020" w:type="dxa"/>
                  <w:shd w:val="clear" w:color="auto" w:fill="auto"/>
                  <w:vAlign w:val="center"/>
                </w:tcPr>
                <w:p w14:paraId="0B26B7EE" w14:textId="77777777" w:rsidR="005D59EE" w:rsidRPr="00F72CAC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</w:p>
              </w:tc>
              <w:tc>
                <w:tcPr>
                  <w:tcW w:w="4230" w:type="dxa"/>
                </w:tcPr>
                <w:p w14:paraId="676ACF32" w14:textId="77777777" w:rsidR="005D59EE" w:rsidRPr="00F72CAC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 w:val="0"/>
                      <w:szCs w:val="22"/>
                    </w:rPr>
                  </w:pPr>
                </w:p>
              </w:tc>
            </w:tr>
          </w:tbl>
          <w:p w14:paraId="76304B86" w14:textId="77777777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5D59EE" w:rsidRPr="00DA0417" w14:paraId="35DA45A5" w14:textId="77777777" w:rsidTr="00396FB5">
        <w:trPr>
          <w:trHeight w:val="576"/>
        </w:trPr>
        <w:tc>
          <w:tcPr>
            <w:tcW w:w="5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2A9CD1" w14:textId="77777777" w:rsidR="005D59EE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1</w:t>
            </w:r>
            <w:r w:rsidR="00F22A93">
              <w:rPr>
                <w:rFonts w:ascii="Arial Narrow" w:eastAsia="Times New Roman" w:hAnsi="Arial Narrow" w:cs="Times New Roman"/>
                <w:b w:val="0"/>
                <w:szCs w:val="22"/>
              </w:rPr>
              <w:t>5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954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CED119" w14:textId="77777777" w:rsidR="005D59EE" w:rsidRPr="008A48DA" w:rsidRDefault="005D59EE" w:rsidP="005D59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Cs/>
                <w:szCs w:val="22"/>
              </w:rPr>
            </w:pPr>
            <w:r>
              <w:rPr>
                <w:rFonts w:ascii="Arial Narrow" w:eastAsia="Times New Roman" w:hAnsi="Arial Narrow" w:cs="Times New Roman"/>
                <w:bCs/>
                <w:szCs w:val="22"/>
              </w:rPr>
              <w:t xml:space="preserve">Honorarium as above may be paid from Account___________ </w:t>
            </w:r>
          </w:p>
          <w:tbl>
            <w:tblPr>
              <w:tblW w:w="934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119"/>
              <w:gridCol w:w="2126"/>
              <w:gridCol w:w="2835"/>
              <w:gridCol w:w="2260"/>
            </w:tblGrid>
            <w:tr w:rsidR="005D59EE" w:rsidRPr="00276CBC" w14:paraId="1FF862C9" w14:textId="77777777" w:rsidTr="00A46BDD">
              <w:trPr>
                <w:trHeight w:val="576"/>
              </w:trPr>
              <w:tc>
                <w:tcPr>
                  <w:tcW w:w="2119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66387762" w14:textId="77777777" w:rsidR="005D59EE" w:rsidRPr="00276CBC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</w:p>
              </w:tc>
              <w:tc>
                <w:tcPr>
                  <w:tcW w:w="2126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1F48D97F" w14:textId="77777777" w:rsidR="005D59EE" w:rsidRPr="00276CBC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</w:p>
              </w:tc>
              <w:tc>
                <w:tcPr>
                  <w:tcW w:w="283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48CCB062" w14:textId="77777777" w:rsidR="005D59EE" w:rsidRPr="00276CBC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</w:p>
              </w:tc>
              <w:tc>
                <w:tcPr>
                  <w:tcW w:w="2260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6F9771DF" w14:textId="77777777" w:rsidR="005D59EE" w:rsidRPr="00276CBC" w:rsidRDefault="005D59EE" w:rsidP="005D59EE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</w:p>
              </w:tc>
            </w:tr>
            <w:tr w:rsidR="005D59EE" w:rsidRPr="00276CBC" w14:paraId="3C443FA3" w14:textId="77777777" w:rsidTr="00A46BDD">
              <w:trPr>
                <w:trHeight w:val="288"/>
              </w:trPr>
              <w:tc>
                <w:tcPr>
                  <w:tcW w:w="2119" w:type="dxa"/>
                  <w:tcBorders>
                    <w:bottom w:val="nil"/>
                  </w:tcBorders>
                  <w:shd w:val="clear" w:color="auto" w:fill="auto"/>
                </w:tcPr>
                <w:p w14:paraId="16F28CB8" w14:textId="77777777" w:rsidR="005D59EE" w:rsidRPr="00276CBC" w:rsidRDefault="005D59EE" w:rsidP="007C7751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  <w:r w:rsidRPr="00276CBC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>Prepared by</w:t>
                  </w:r>
                </w:p>
                <w:p w14:paraId="720D1E32" w14:textId="77777777" w:rsidR="005D59EE" w:rsidRPr="00276CBC" w:rsidRDefault="005D59EE" w:rsidP="007C7751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  <w:r w:rsidRPr="00276CBC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>JA/JS, Academics</w:t>
                  </w:r>
                </w:p>
              </w:tc>
              <w:tc>
                <w:tcPr>
                  <w:tcW w:w="2126" w:type="dxa"/>
                  <w:tcBorders>
                    <w:bottom w:val="nil"/>
                  </w:tcBorders>
                  <w:shd w:val="clear" w:color="auto" w:fill="auto"/>
                </w:tcPr>
                <w:p w14:paraId="7C4C5C92" w14:textId="77777777" w:rsidR="005D59EE" w:rsidRPr="00276CBC" w:rsidRDefault="005D59EE" w:rsidP="007C7751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  <w:r w:rsidRPr="00276CBC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>Details verified</w:t>
                  </w:r>
                </w:p>
                <w:p w14:paraId="18884959" w14:textId="056FE266" w:rsidR="005D59EE" w:rsidRPr="00276CBC" w:rsidRDefault="005D59EE" w:rsidP="007C7751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  <w:r w:rsidRPr="00276CBC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>AR/DR</w:t>
                  </w:r>
                  <w:r w:rsidR="00A46BDD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>,</w:t>
                  </w:r>
                  <w:r w:rsidRPr="00276CBC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 xml:space="preserve"> Academics</w:t>
                  </w:r>
                </w:p>
              </w:tc>
              <w:tc>
                <w:tcPr>
                  <w:tcW w:w="2835" w:type="dxa"/>
                  <w:tcBorders>
                    <w:bottom w:val="nil"/>
                  </w:tcBorders>
                  <w:shd w:val="clear" w:color="auto" w:fill="auto"/>
                </w:tcPr>
                <w:p w14:paraId="3F729BFF" w14:textId="77777777" w:rsidR="005D59EE" w:rsidRPr="00276CBC" w:rsidRDefault="005D59EE" w:rsidP="007C7751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  <w:r w:rsidRPr="00276CBC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>Recommended</w:t>
                  </w:r>
                </w:p>
                <w:p w14:paraId="2AD7561C" w14:textId="77777777" w:rsidR="005D59EE" w:rsidRPr="00276CBC" w:rsidRDefault="005D59EE" w:rsidP="007C7751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  <w:r w:rsidRPr="00276CBC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>Advisor, Academic Courses</w:t>
                  </w:r>
                </w:p>
              </w:tc>
              <w:tc>
                <w:tcPr>
                  <w:tcW w:w="2260" w:type="dxa"/>
                  <w:tcBorders>
                    <w:bottom w:val="nil"/>
                  </w:tcBorders>
                  <w:shd w:val="clear" w:color="auto" w:fill="auto"/>
                </w:tcPr>
                <w:p w14:paraId="220F4D29" w14:textId="77777777" w:rsidR="005D59EE" w:rsidRPr="00276CBC" w:rsidRDefault="005D59EE" w:rsidP="007C7751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  <w:r w:rsidRPr="00276CBC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>Approved</w:t>
                  </w:r>
                </w:p>
                <w:p w14:paraId="400FE155" w14:textId="644AA7D1" w:rsidR="005D59EE" w:rsidRPr="00276CBC" w:rsidRDefault="005D59EE" w:rsidP="007C7751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</w:pPr>
                  <w:r w:rsidRPr="00276CBC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>Dean, Academic</w:t>
                  </w:r>
                  <w:r w:rsidR="00A46BDD">
                    <w:rPr>
                      <w:rFonts w:ascii="Arial Narrow" w:eastAsia="Times New Roman" w:hAnsi="Arial Narrow" w:cs="Times New Roman"/>
                      <w:bCs/>
                      <w:szCs w:val="22"/>
                    </w:rPr>
                    <w:t xml:space="preserve"> Affairs</w:t>
                  </w:r>
                </w:p>
              </w:tc>
            </w:tr>
          </w:tbl>
          <w:p w14:paraId="214A2E2D" w14:textId="77777777" w:rsidR="009E02DB" w:rsidRPr="009E02DB" w:rsidRDefault="009E02DB" w:rsidP="009E02DB">
            <w:pPr>
              <w:rPr>
                <w:rFonts w:ascii="Arial Narrow" w:eastAsia="Times New Roman" w:hAnsi="Arial Narrow" w:cs="Times New Roman"/>
                <w:szCs w:val="22"/>
              </w:rPr>
            </w:pPr>
          </w:p>
        </w:tc>
      </w:tr>
    </w:tbl>
    <w:p w14:paraId="6C421806" w14:textId="77777777" w:rsidR="00A46BDD" w:rsidRDefault="00A46BDD" w:rsidP="000D273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sz w:val="20"/>
          <w:szCs w:val="20"/>
        </w:rPr>
      </w:pPr>
    </w:p>
    <w:p w14:paraId="746A3906" w14:textId="6702AA09" w:rsidR="007E63C1" w:rsidRPr="00C638DF" w:rsidRDefault="00C638DF" w:rsidP="000D273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sz w:val="20"/>
          <w:szCs w:val="20"/>
        </w:rPr>
      </w:pPr>
      <w:r w:rsidRPr="00C638DF">
        <w:rPr>
          <w:rFonts w:ascii="Arial Narrow" w:eastAsia="Times New Roman" w:hAnsi="Arial Narrow" w:cs="Times New Roman"/>
          <w:b w:val="0"/>
          <w:sz w:val="20"/>
          <w:szCs w:val="20"/>
        </w:rPr>
        <w:t>(Page 1 of 1)</w:t>
      </w:r>
    </w:p>
    <w:sectPr w:rsidR="007E63C1" w:rsidRPr="00C638DF" w:rsidSect="002C6BC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70" w:right="1440" w:bottom="1440" w:left="144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F111C" w14:textId="77777777" w:rsidR="00653DEC" w:rsidRDefault="00653DEC" w:rsidP="00E7233E">
      <w:r>
        <w:separator/>
      </w:r>
    </w:p>
  </w:endnote>
  <w:endnote w:type="continuationSeparator" w:id="0">
    <w:p w14:paraId="59C47E4E" w14:textId="77777777" w:rsidR="00653DEC" w:rsidRDefault="00653DEC" w:rsidP="00E72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B6793" w14:textId="77777777" w:rsidR="00736144" w:rsidRDefault="007361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CA4C3" w14:textId="77777777" w:rsidR="00CA5B01" w:rsidRDefault="00CA5B01" w:rsidP="00982D61">
    <w:pPr>
      <w:pStyle w:val="Heading3"/>
      <w:ind w:left="-450" w:right="-360" w:hanging="450"/>
      <w:jc w:val="both"/>
      <w:rPr>
        <w:b w:val="0"/>
        <w:bCs w:val="0"/>
        <w:color w:val="999999"/>
        <w:sz w:val="16"/>
        <w:szCs w:val="16"/>
      </w:rPr>
    </w:pPr>
    <w:r w:rsidRPr="00361C25">
      <w:rPr>
        <w:color w:val="999999"/>
        <w:sz w:val="16"/>
        <w:szCs w:val="16"/>
      </w:rPr>
      <w:t>Note:</w:t>
    </w:r>
    <w:r w:rsidR="00506838">
      <w:rPr>
        <w:b w:val="0"/>
        <w:bCs w:val="0"/>
        <w:color w:val="999999"/>
        <w:sz w:val="16"/>
        <w:szCs w:val="16"/>
      </w:rPr>
      <w:t xml:space="preserve"> </w:t>
    </w:r>
    <w:r w:rsidR="00E105E9">
      <w:rPr>
        <w:b w:val="0"/>
        <w:bCs w:val="0"/>
        <w:color w:val="999999"/>
        <w:sz w:val="16"/>
        <w:szCs w:val="16"/>
      </w:rPr>
      <w:t xml:space="preserve">For common/Interdisciplinary courses proposal may be made by Academics Section. </w:t>
    </w:r>
    <w:r w:rsidR="00EB3C4E">
      <w:rPr>
        <w:b w:val="0"/>
        <w:bCs w:val="0"/>
        <w:color w:val="999999"/>
        <w:sz w:val="16"/>
        <w:szCs w:val="16"/>
      </w:rPr>
      <w:t>Any TA claim during the semester should be accompanied by a copy of this approval</w:t>
    </w:r>
    <w:r w:rsidR="00E105E9">
      <w:rPr>
        <w:b w:val="0"/>
        <w:bCs w:val="0"/>
        <w:color w:val="999999"/>
        <w:sz w:val="16"/>
        <w:szCs w:val="16"/>
      </w:rPr>
      <w:t xml:space="preserve"> and a copy of TA claim should be kept in Guest faculty file.</w:t>
    </w:r>
    <w:r w:rsidR="00982D61">
      <w:rPr>
        <w:b w:val="0"/>
        <w:bCs w:val="0"/>
        <w:color w:val="999999"/>
        <w:sz w:val="16"/>
        <w:szCs w:val="16"/>
      </w:rPr>
      <w:t xml:space="preserve"> </w:t>
    </w:r>
    <w:r w:rsidR="00291F1B">
      <w:rPr>
        <w:b w:val="0"/>
        <w:bCs w:val="0"/>
        <w:color w:val="999999"/>
        <w:sz w:val="16"/>
        <w:szCs w:val="16"/>
      </w:rPr>
      <w:t xml:space="preserve">Honorarium rates (approved as per </w:t>
    </w:r>
    <w:r w:rsidR="00982D61">
      <w:rPr>
        <w:b w:val="0"/>
        <w:bCs w:val="0"/>
        <w:color w:val="999999"/>
        <w:sz w:val="16"/>
        <w:szCs w:val="16"/>
      </w:rPr>
      <w:t>IITT/8</w:t>
    </w:r>
    <w:r w:rsidR="00982D61" w:rsidRPr="00982D61">
      <w:rPr>
        <w:b w:val="0"/>
        <w:bCs w:val="0"/>
        <w:color w:val="999999"/>
        <w:sz w:val="16"/>
        <w:szCs w:val="16"/>
        <w:vertAlign w:val="superscript"/>
      </w:rPr>
      <w:t>th</w:t>
    </w:r>
    <w:r w:rsidR="00982D61">
      <w:rPr>
        <w:b w:val="0"/>
        <w:bCs w:val="0"/>
        <w:color w:val="999999"/>
        <w:sz w:val="16"/>
        <w:szCs w:val="16"/>
      </w:rPr>
      <w:t xml:space="preserve"> BOG/01/2020 Dt: May 15, 2020</w:t>
    </w:r>
    <w:r w:rsidR="00291F1B">
      <w:rPr>
        <w:b w:val="0"/>
        <w:bCs w:val="0"/>
        <w:color w:val="999999"/>
        <w:sz w:val="16"/>
        <w:szCs w:val="16"/>
      </w:rPr>
      <w:t>) ₹50,000 (&lt;25 students), ₹55,000(25-50 students), ₹ 60,000 (&gt; 50 students)</w:t>
    </w:r>
    <w:r w:rsidR="009E02DB">
      <w:rPr>
        <w:b w:val="0"/>
        <w:bCs w:val="0"/>
        <w:color w:val="999999"/>
        <w:sz w:val="16"/>
        <w:szCs w:val="16"/>
      </w:rPr>
      <w:t>. After</w:t>
    </w:r>
    <w:r w:rsidR="00506838">
      <w:rPr>
        <w:b w:val="0"/>
        <w:bCs w:val="0"/>
        <w:color w:val="999999"/>
        <w:sz w:val="16"/>
        <w:szCs w:val="16"/>
      </w:rPr>
      <w:t xml:space="preserve"> HoD recommend</w:t>
    </w:r>
    <w:r w:rsidR="009E02DB">
      <w:rPr>
        <w:b w:val="0"/>
        <w:bCs w:val="0"/>
        <w:color w:val="999999"/>
        <w:sz w:val="16"/>
        <w:szCs w:val="16"/>
      </w:rPr>
      <w:t>s</w:t>
    </w:r>
    <w:r w:rsidR="00506838">
      <w:rPr>
        <w:b w:val="0"/>
        <w:bCs w:val="0"/>
        <w:color w:val="999999"/>
        <w:sz w:val="16"/>
        <w:szCs w:val="16"/>
      </w:rPr>
      <w:t xml:space="preserve"> </w:t>
    </w:r>
    <w:r w:rsidR="00EB3C4E">
      <w:rPr>
        <w:b w:val="0"/>
        <w:bCs w:val="0"/>
        <w:color w:val="999999"/>
        <w:sz w:val="16"/>
        <w:szCs w:val="16"/>
      </w:rPr>
      <w:t>release of honorarium</w:t>
    </w:r>
    <w:r w:rsidR="000D2731">
      <w:rPr>
        <w:b w:val="0"/>
        <w:bCs w:val="0"/>
        <w:color w:val="999999"/>
        <w:sz w:val="16"/>
        <w:szCs w:val="16"/>
      </w:rPr>
      <w:t xml:space="preserve">, </w:t>
    </w:r>
    <w:r w:rsidR="00EB3C4E">
      <w:rPr>
        <w:b w:val="0"/>
        <w:bCs w:val="0"/>
        <w:color w:val="999999"/>
        <w:sz w:val="16"/>
        <w:szCs w:val="16"/>
      </w:rPr>
      <w:t xml:space="preserve">send </w:t>
    </w:r>
    <w:r w:rsidR="000D2731">
      <w:rPr>
        <w:b w:val="0"/>
        <w:bCs w:val="0"/>
        <w:color w:val="999999"/>
        <w:sz w:val="16"/>
        <w:szCs w:val="16"/>
      </w:rPr>
      <w:t xml:space="preserve">copies of all </w:t>
    </w:r>
    <w:r w:rsidR="00EB3C4E">
      <w:rPr>
        <w:b w:val="0"/>
        <w:bCs w:val="0"/>
        <w:color w:val="999999"/>
        <w:sz w:val="16"/>
        <w:szCs w:val="16"/>
      </w:rPr>
      <w:t xml:space="preserve">TA </w:t>
    </w:r>
    <w:r w:rsidR="000D2731">
      <w:rPr>
        <w:b w:val="0"/>
        <w:bCs w:val="0"/>
        <w:color w:val="999999"/>
        <w:sz w:val="16"/>
        <w:szCs w:val="16"/>
      </w:rPr>
      <w:t>claims processed</w:t>
    </w:r>
    <w:r w:rsidR="00EB3C4E">
      <w:rPr>
        <w:b w:val="0"/>
        <w:bCs w:val="0"/>
        <w:color w:val="999999"/>
        <w:sz w:val="16"/>
        <w:szCs w:val="16"/>
      </w:rPr>
      <w:t xml:space="preserve"> and outstanding TA claims. After approval of the Dean, </w:t>
    </w:r>
    <w:r w:rsidR="00F560D6">
      <w:rPr>
        <w:b w:val="0"/>
        <w:bCs w:val="0"/>
        <w:color w:val="999999"/>
        <w:sz w:val="16"/>
        <w:szCs w:val="16"/>
      </w:rPr>
      <w:t xml:space="preserve">Academic Affairs in Part-C, original will be sent to accounts for release of payments with a </w:t>
    </w:r>
    <w:r w:rsidR="00EB3C4E">
      <w:rPr>
        <w:b w:val="0"/>
        <w:bCs w:val="0"/>
        <w:color w:val="999999"/>
        <w:sz w:val="16"/>
        <w:szCs w:val="16"/>
      </w:rPr>
      <w:t xml:space="preserve">copy </w:t>
    </w:r>
    <w:r w:rsidR="002C6BC6">
      <w:rPr>
        <w:b w:val="0"/>
        <w:bCs w:val="0"/>
        <w:color w:val="999999"/>
        <w:sz w:val="16"/>
        <w:szCs w:val="16"/>
      </w:rPr>
      <w:t xml:space="preserve">to the department, and a photocopy </w:t>
    </w:r>
    <w:r w:rsidR="00F560D6">
      <w:rPr>
        <w:b w:val="0"/>
        <w:bCs w:val="0"/>
        <w:color w:val="999999"/>
        <w:sz w:val="16"/>
        <w:szCs w:val="16"/>
      </w:rPr>
      <w:t xml:space="preserve">is </w:t>
    </w:r>
    <w:r w:rsidR="00EB3C4E">
      <w:rPr>
        <w:b w:val="0"/>
        <w:bCs w:val="0"/>
        <w:color w:val="999999"/>
        <w:sz w:val="16"/>
        <w:szCs w:val="16"/>
      </w:rPr>
      <w:t xml:space="preserve">to be kept in </w:t>
    </w:r>
    <w:r w:rsidR="00F560D6">
      <w:rPr>
        <w:b w:val="0"/>
        <w:bCs w:val="0"/>
        <w:color w:val="999999"/>
        <w:sz w:val="16"/>
        <w:szCs w:val="16"/>
      </w:rPr>
      <w:t xml:space="preserve">the </w:t>
    </w:r>
    <w:r w:rsidR="00EB3C4E">
      <w:rPr>
        <w:b w:val="0"/>
        <w:bCs w:val="0"/>
        <w:color w:val="999999"/>
        <w:sz w:val="16"/>
        <w:szCs w:val="16"/>
      </w:rPr>
      <w:t>guest faculty file</w:t>
    </w:r>
    <w:r w:rsidR="002C6BC6">
      <w:rPr>
        <w:b w:val="0"/>
        <w:bCs w:val="0"/>
        <w:color w:val="999999"/>
        <w:sz w:val="16"/>
        <w:szCs w:val="16"/>
      </w:rPr>
      <w:t>.</w:t>
    </w:r>
  </w:p>
  <w:p w14:paraId="4779A914" w14:textId="3C90073B" w:rsidR="009E02DB" w:rsidRPr="009E02DB" w:rsidRDefault="009E02DB" w:rsidP="009E02DB">
    <w:pPr>
      <w:jc w:val="right"/>
    </w:pPr>
    <w:r>
      <w:rPr>
        <w:rFonts w:eastAsia="Times New Roman"/>
        <w:bCs/>
        <w:color w:val="999999"/>
        <w:sz w:val="16"/>
        <w:szCs w:val="16"/>
      </w:rPr>
      <w:t xml:space="preserve">Rev. </w:t>
    </w:r>
    <w:r w:rsidR="00382B79">
      <w:rPr>
        <w:rFonts w:eastAsia="Times New Roman"/>
        <w:bCs/>
        <w:color w:val="999999"/>
        <w:sz w:val="16"/>
        <w:szCs w:val="16"/>
      </w:rPr>
      <w:t>1</w:t>
    </w:r>
    <w:r w:rsidR="00736144">
      <w:rPr>
        <w:rFonts w:eastAsia="Times New Roman"/>
        <w:bCs/>
        <w:color w:val="999999"/>
        <w:sz w:val="16"/>
        <w:szCs w:val="16"/>
      </w:rPr>
      <w:t>5</w:t>
    </w:r>
    <w:r w:rsidR="00382B79">
      <w:rPr>
        <w:rFonts w:eastAsia="Times New Roman"/>
        <w:bCs/>
        <w:color w:val="999999"/>
        <w:sz w:val="16"/>
        <w:szCs w:val="16"/>
      </w:rPr>
      <w:t>-May</w:t>
    </w:r>
    <w:r>
      <w:rPr>
        <w:rFonts w:eastAsia="Times New Roman"/>
        <w:bCs/>
        <w:color w:val="999999"/>
        <w:sz w:val="16"/>
        <w:szCs w:val="16"/>
      </w:rPr>
      <w:t>-2</w:t>
    </w:r>
    <w:r w:rsidR="00A46BDD">
      <w:rPr>
        <w:rFonts w:eastAsia="Times New Roman"/>
        <w:bCs/>
        <w:color w:val="999999"/>
        <w:sz w:val="16"/>
        <w:szCs w:val="16"/>
      </w:rPr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E3B99" w14:textId="77777777" w:rsidR="00736144" w:rsidRDefault="007361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E313A" w14:textId="77777777" w:rsidR="00653DEC" w:rsidRDefault="00653DEC" w:rsidP="00E7233E">
      <w:r>
        <w:separator/>
      </w:r>
    </w:p>
  </w:footnote>
  <w:footnote w:type="continuationSeparator" w:id="0">
    <w:p w14:paraId="03C00AB4" w14:textId="77777777" w:rsidR="00653DEC" w:rsidRDefault="00653DEC" w:rsidP="00E723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D3833" w14:textId="77777777" w:rsidR="00736144" w:rsidRDefault="007361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59" w:type="dxa"/>
      <w:tblLook w:val="04A0" w:firstRow="1" w:lastRow="0" w:firstColumn="1" w:lastColumn="0" w:noHBand="0" w:noVBand="1"/>
    </w:tblPr>
    <w:tblGrid>
      <w:gridCol w:w="9716"/>
      <w:gridCol w:w="543"/>
    </w:tblGrid>
    <w:tr w:rsidR="00D6775D" w:rsidRPr="00D11155" w14:paraId="45D7DC65" w14:textId="77777777" w:rsidTr="00812E50">
      <w:trPr>
        <w:cantSplit/>
        <w:trHeight w:val="1225"/>
      </w:trPr>
      <w:tc>
        <w:tcPr>
          <w:tcW w:w="9716" w:type="dxa"/>
        </w:tcPr>
        <w:p w14:paraId="0FC753F8" w14:textId="77777777" w:rsidR="00D6775D" w:rsidRPr="008C4B71" w:rsidRDefault="00D6775D" w:rsidP="00812E50">
          <w:pPr>
            <w:ind w:left="1843" w:right="-22"/>
            <w:rPr>
              <w:sz w:val="28"/>
              <w:szCs w:val="28"/>
            </w:rPr>
          </w:pPr>
          <w:bookmarkStart w:id="0" w:name="_Hlk104386103"/>
          <w:r w:rsidRPr="008C4B71">
            <w:rPr>
              <w:sz w:val="28"/>
              <w:szCs w:val="28"/>
            </w:rPr>
            <w:t>INDIAN INSTITUTE OF TECHNOLOGY TIRUPATI</w:t>
          </w:r>
        </w:p>
        <w:p w14:paraId="6CED0DDC" w14:textId="77777777" w:rsidR="00D6775D" w:rsidRPr="008C4B71" w:rsidRDefault="00D6775D" w:rsidP="00812E50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ind w:left="1843"/>
            <w:jc w:val="both"/>
            <w:rPr>
              <w:rFonts w:ascii="Kruti Dev 010" w:eastAsia="Times New Roman" w:hAnsi="Kruti Dev 010" w:cs="Courier New"/>
              <w:color w:val="A50021"/>
              <w:sz w:val="28"/>
              <w:szCs w:val="28"/>
              <w:lang w:eastAsia="en-IN"/>
            </w:rPr>
          </w:pPr>
          <w:r w:rsidRPr="008C4B71">
            <w:rPr>
              <w:rFonts w:ascii="Kruti Dev 010" w:eastAsia="Times New Roman" w:hAnsi="Kruti Dev 010" w:cs="Nirmala UI"/>
              <w:color w:val="A50021"/>
              <w:sz w:val="28"/>
              <w:szCs w:val="28"/>
              <w:cs/>
              <w:lang w:eastAsia="en-IN" w:bidi="hi-IN"/>
            </w:rPr>
            <w:t>भारतीय</w:t>
          </w:r>
          <w:r w:rsidRPr="008C4B71">
            <w:rPr>
              <w:rFonts w:ascii="Kruti Dev 010" w:eastAsia="Times New Roman" w:hAnsi="Kruti Dev 010" w:cs="Mangal"/>
              <w:color w:val="A50021"/>
              <w:sz w:val="28"/>
              <w:szCs w:val="28"/>
              <w:cs/>
              <w:lang w:eastAsia="en-IN" w:bidi="hi-IN"/>
            </w:rPr>
            <w:t xml:space="preserve"> </w:t>
          </w:r>
          <w:r w:rsidRPr="008C4B71">
            <w:rPr>
              <w:rFonts w:ascii="Kruti Dev 010" w:eastAsia="Times New Roman" w:hAnsi="Kruti Dev 010" w:cs="Nirmala UI"/>
              <w:color w:val="A50021"/>
              <w:sz w:val="28"/>
              <w:szCs w:val="28"/>
              <w:cs/>
              <w:lang w:eastAsia="en-IN" w:bidi="hi-IN"/>
            </w:rPr>
            <w:t>प्रौद्योगिकी</w:t>
          </w:r>
          <w:r w:rsidRPr="008C4B71">
            <w:rPr>
              <w:rFonts w:ascii="Kruti Dev 010" w:eastAsia="Times New Roman" w:hAnsi="Kruti Dev 010" w:cs="Mangal"/>
              <w:color w:val="A50021"/>
              <w:sz w:val="28"/>
              <w:szCs w:val="28"/>
              <w:cs/>
              <w:lang w:eastAsia="en-IN" w:bidi="hi-IN"/>
            </w:rPr>
            <w:t xml:space="preserve"> </w:t>
          </w:r>
          <w:r w:rsidRPr="008C4B71">
            <w:rPr>
              <w:rFonts w:ascii="Kruti Dev 010" w:eastAsia="Times New Roman" w:hAnsi="Kruti Dev 010" w:cs="Nirmala UI"/>
              <w:color w:val="A50021"/>
              <w:sz w:val="28"/>
              <w:szCs w:val="28"/>
              <w:cs/>
              <w:lang w:eastAsia="en-IN" w:bidi="hi-IN"/>
            </w:rPr>
            <w:t>संस्थान</w:t>
          </w:r>
          <w:r w:rsidRPr="008C4B71">
            <w:rPr>
              <w:rFonts w:ascii="Kruti Dev 010" w:eastAsia="Times New Roman" w:hAnsi="Kruti Dev 010" w:cs="Mangal"/>
              <w:color w:val="A50021"/>
              <w:sz w:val="28"/>
              <w:szCs w:val="28"/>
              <w:cs/>
              <w:lang w:eastAsia="en-IN" w:bidi="hi-IN"/>
            </w:rPr>
            <w:t xml:space="preserve"> </w:t>
          </w:r>
          <w:r w:rsidRPr="008C4B71">
            <w:rPr>
              <w:rFonts w:ascii="Kruti Dev 010" w:eastAsia="Times New Roman" w:hAnsi="Kruti Dev 010" w:cs="Nirmala UI"/>
              <w:color w:val="A50021"/>
              <w:sz w:val="28"/>
              <w:szCs w:val="28"/>
              <w:cs/>
              <w:lang w:eastAsia="en-IN" w:bidi="hi-IN"/>
            </w:rPr>
            <w:t>तिरुपति</w:t>
          </w:r>
        </w:p>
        <w:p w14:paraId="5D3996AC" w14:textId="77777777" w:rsidR="00D6775D" w:rsidRPr="00FA383F" w:rsidRDefault="00D6775D" w:rsidP="00812E50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ind w:left="1843"/>
            <w:rPr>
              <w:rFonts w:ascii="Segoe UI Semibold" w:eastAsia="Times New Roman" w:hAnsi="Segoe UI Semibold" w:cs="Mangal"/>
              <w:sz w:val="18"/>
              <w:cs/>
              <w:lang w:eastAsia="en-IN" w:bidi="hi-IN"/>
            </w:rPr>
          </w:pPr>
          <w:r w:rsidRPr="00FA383F">
            <w:rPr>
              <w:rFonts w:ascii="Segoe UI Semibold" w:eastAsia="Times New Roman" w:hAnsi="Segoe UI Semibold" w:cs="Segoe UI Semibold" w:hint="cs"/>
              <w:sz w:val="18"/>
              <w:cs/>
              <w:lang w:eastAsia="en-IN" w:bidi="hi-IN"/>
            </w:rPr>
            <w:t>Yerpedu-Venkatagiri</w:t>
          </w:r>
          <w:r w:rsidRPr="003B66C2">
            <w:rPr>
              <w:rFonts w:ascii="Segoe UI Semibold" w:eastAsia="Times New Roman" w:hAnsi="Segoe UI Semibold" w:cs="Segoe UI Semibold"/>
              <w:sz w:val="18"/>
              <w:cs/>
              <w:lang w:eastAsia="en-IN" w:bidi="hi-IN"/>
            </w:rPr>
            <w:t xml:space="preserve"> Road, </w:t>
          </w:r>
          <w:r w:rsidRPr="00FA383F">
            <w:rPr>
              <w:rFonts w:ascii="Segoe UI Semibold" w:eastAsia="Times New Roman" w:hAnsi="Segoe UI Semibold" w:cs="Segoe UI Semibold" w:hint="cs"/>
              <w:sz w:val="18"/>
              <w:cs/>
              <w:lang w:eastAsia="en-IN" w:bidi="hi-IN"/>
            </w:rPr>
            <w:t>Yerpedu</w:t>
          </w:r>
          <w:r w:rsidRPr="003B66C2">
            <w:rPr>
              <w:rFonts w:ascii="Segoe UI Semibold" w:eastAsia="Times New Roman" w:hAnsi="Segoe UI Semibold" w:cs="Segoe UI Semibold"/>
              <w:sz w:val="18"/>
              <w:cs/>
              <w:lang w:eastAsia="en-IN" w:bidi="hi-IN"/>
            </w:rPr>
            <w:t xml:space="preserve"> Post, </w:t>
          </w:r>
          <w:r w:rsidRPr="00D95A6F">
            <w:rPr>
              <w:rFonts w:ascii="Segoe UI Semibold" w:eastAsia="Times New Roman" w:hAnsi="Segoe UI Semibold" w:cs="Segoe UI Semibold" w:hint="cs"/>
              <w:sz w:val="18"/>
              <w:cs/>
              <w:lang w:eastAsia="en-IN" w:bidi="hi-IN"/>
            </w:rPr>
            <w:t>Tirupati</w:t>
          </w:r>
          <w:r w:rsidRPr="003B66C2">
            <w:rPr>
              <w:rFonts w:ascii="Segoe UI Semibold" w:eastAsia="Times New Roman" w:hAnsi="Segoe UI Semibold" w:cs="Segoe UI Semibold"/>
              <w:sz w:val="18"/>
              <w:cs/>
              <w:lang w:eastAsia="en-IN" w:bidi="hi-IN"/>
            </w:rPr>
            <w:t xml:space="preserve"> District, Tirupati – 517</w:t>
          </w:r>
          <w:r w:rsidR="001365D9">
            <w:rPr>
              <w:rFonts w:ascii="Segoe UI Semibold" w:eastAsia="Times New Roman" w:hAnsi="Segoe UI Semibold" w:cs="Segoe UI Semibold"/>
              <w:sz w:val="18"/>
              <w:lang w:eastAsia="en-IN" w:bidi="hi-IN"/>
            </w:rPr>
            <w:t xml:space="preserve"> </w:t>
          </w:r>
          <w:r w:rsidR="00812E50" w:rsidRPr="00812E50">
            <w:rPr>
              <w:rFonts w:ascii="Segoe UI Semibold" w:eastAsia="Times New Roman" w:hAnsi="Segoe UI Semibold" w:cs="Segoe UI Semibold" w:hint="cs"/>
              <w:sz w:val="18"/>
              <w:cs/>
              <w:lang w:eastAsia="en-IN" w:bidi="hi-IN"/>
            </w:rPr>
            <w:t>6</w:t>
          </w:r>
          <w:r w:rsidRPr="00FA383F">
            <w:rPr>
              <w:rFonts w:ascii="Segoe UI Semibold" w:eastAsia="Times New Roman" w:hAnsi="Segoe UI Semibold" w:cs="Segoe UI Semibold" w:hint="cs"/>
              <w:sz w:val="18"/>
              <w:cs/>
              <w:lang w:eastAsia="en-IN" w:bidi="hi-IN"/>
            </w:rPr>
            <w:t>19</w:t>
          </w:r>
        </w:p>
        <w:p w14:paraId="0556381A" w14:textId="77777777" w:rsidR="00D6775D" w:rsidRDefault="00D6775D" w:rsidP="00D6775D">
          <w:pPr>
            <w:tabs>
              <w:tab w:val="left" w:pos="916"/>
              <w:tab w:val="left" w:pos="990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right" w:pos="785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rPr>
              <w:rFonts w:ascii="Segoe UI Semibold" w:eastAsia="Times New Roman" w:hAnsi="Segoe UI Semibold" w:cs="Nirmala UI"/>
              <w:sz w:val="18"/>
              <w:cs/>
              <w:lang w:eastAsia="en-IN" w:bidi="hi-IN"/>
            </w:rPr>
          </w:pP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</w:p>
        <w:p w14:paraId="57B2FB56" w14:textId="77777777" w:rsidR="00D6775D" w:rsidRPr="00921E2F" w:rsidRDefault="00D6775D" w:rsidP="00D6775D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ind w:right="-563"/>
            <w:rPr>
              <w:rFonts w:eastAsia="Times New Roman"/>
              <w:b w:val="0"/>
              <w:sz w:val="20"/>
              <w:szCs w:val="20"/>
              <w:lang w:eastAsia="en-IN" w:bidi="hi-IN"/>
            </w:rPr>
          </w:pPr>
          <w:r w:rsidRPr="001365D9">
            <w:rPr>
              <w:rFonts w:ascii="Segoe UI Semibold" w:eastAsia="Times New Roman" w:hAnsi="Segoe UI Semibold" w:cs="Segoe UI Semibold"/>
              <w:b w:val="0"/>
              <w:bCs/>
              <w:sz w:val="20"/>
              <w:szCs w:val="20"/>
              <w:lang w:eastAsia="en-IN" w:bidi="hi-IN"/>
            </w:rPr>
            <w:t>Tel</w:t>
          </w:r>
          <w:r w:rsidRPr="001365D9">
            <w:rPr>
              <w:rFonts w:ascii="Segoe UI Semibold" w:eastAsia="Times New Roman" w:hAnsi="Segoe UI Semibold" w:cs="Segoe UI Semibold"/>
              <w:sz w:val="20"/>
              <w:szCs w:val="20"/>
              <w:cs/>
              <w:lang w:eastAsia="en-IN" w:bidi="hi-IN"/>
            </w:rPr>
            <w:t xml:space="preserve">: </w:t>
          </w:r>
          <w:r w:rsidRPr="001365D9">
            <w:rPr>
              <w:rFonts w:ascii="Segoe UI Semibold" w:eastAsia="Times New Roman" w:hAnsi="Segoe UI Semibold" w:cs="Segoe UI Semibold"/>
              <w:b w:val="0"/>
              <w:bCs/>
              <w:sz w:val="20"/>
              <w:szCs w:val="20"/>
              <w:lang w:eastAsia="en-IN" w:bidi="hi-IN"/>
            </w:rPr>
            <w:t>+91</w:t>
          </w:r>
          <w:r w:rsidRPr="001365D9">
            <w:rPr>
              <w:rFonts w:ascii="Segoe UI Semibold" w:eastAsia="Times New Roman" w:hAnsi="Segoe UI Semibold" w:cs="Segoe UI Semibold"/>
              <w:sz w:val="20"/>
              <w:szCs w:val="20"/>
              <w:lang w:eastAsia="en-IN" w:bidi="hi-IN"/>
            </w:rPr>
            <w:t xml:space="preserve"> </w:t>
          </w:r>
          <w:r w:rsidRPr="001365D9">
            <w:rPr>
              <w:rFonts w:ascii="Segoe UI Semibold" w:eastAsia="Times New Roman" w:hAnsi="Segoe UI Semibold" w:cs="Segoe UI Semibold"/>
              <w:sz w:val="20"/>
              <w:szCs w:val="20"/>
              <w:cs/>
              <w:lang w:eastAsia="en-IN" w:bidi="hi-IN"/>
            </w:rPr>
            <w:t>877 250</w:t>
          </w:r>
          <w:r w:rsidR="001365D9" w:rsidRPr="001365D9">
            <w:rPr>
              <w:rFonts w:ascii="Segoe UI Semibold" w:eastAsia="Times New Roman" w:hAnsi="Segoe UI Semibold" w:cs="Segoe UI Semibold"/>
              <w:sz w:val="20"/>
              <w:szCs w:val="20"/>
              <w:lang w:eastAsia="en-IN" w:bidi="hi-IN"/>
            </w:rPr>
            <w:t xml:space="preserve"> </w:t>
          </w:r>
          <w:r w:rsidRPr="001365D9">
            <w:rPr>
              <w:rFonts w:ascii="Segoe UI Semibold" w:eastAsia="Times New Roman" w:hAnsi="Segoe UI Semibold" w:cs="Segoe UI Semibold"/>
              <w:sz w:val="20"/>
              <w:szCs w:val="20"/>
              <w:cs/>
              <w:lang w:eastAsia="en-IN" w:bidi="hi-IN"/>
            </w:rPr>
            <w:t>3531</w:t>
          </w:r>
          <w:r w:rsidRPr="00F135A8">
            <w:rPr>
              <w:rFonts w:eastAsia="Times New Roman"/>
              <w:sz w:val="18"/>
              <w:cs/>
              <w:lang w:eastAsia="en-IN" w:bidi="hi-IN"/>
            </w:rPr>
            <w:tab/>
            <w:t xml:space="preserve">        </w:t>
          </w:r>
          <w:r w:rsidRPr="00F135A8">
            <w:rPr>
              <w:rFonts w:eastAsia="Times New Roman"/>
              <w:sz w:val="18"/>
              <w:cs/>
              <w:lang w:eastAsia="en-IN" w:bidi="hi-IN"/>
            </w:rPr>
            <w:tab/>
            <w:t xml:space="preserve"> </w:t>
          </w:r>
          <w:r w:rsidRPr="00F135A8">
            <w:rPr>
              <w:rFonts w:eastAsia="Times New Roman"/>
              <w:b w:val="0"/>
              <w:bCs/>
              <w:sz w:val="28"/>
              <w:szCs w:val="28"/>
              <w:cs/>
              <w:lang w:eastAsia="en-IN" w:bidi="hi-IN"/>
            </w:rPr>
            <w:t>A</w:t>
          </w:r>
          <w:r w:rsidRPr="00F135A8">
            <w:rPr>
              <w:rFonts w:eastAsia="Times New Roman"/>
              <w:b w:val="0"/>
              <w:bCs/>
              <w:cs/>
              <w:lang w:eastAsia="en-IN" w:bidi="hi-IN"/>
            </w:rPr>
            <w:t xml:space="preserve">CADEMIC </w:t>
          </w:r>
          <w:r w:rsidRPr="00F135A8">
            <w:rPr>
              <w:rFonts w:eastAsia="Times New Roman"/>
              <w:b w:val="0"/>
              <w:bCs/>
              <w:sz w:val="28"/>
              <w:szCs w:val="28"/>
              <w:cs/>
              <w:lang w:eastAsia="en-IN" w:bidi="hi-IN"/>
            </w:rPr>
            <w:t>S</w:t>
          </w:r>
          <w:r w:rsidRPr="00F135A8">
            <w:rPr>
              <w:rFonts w:eastAsia="Times New Roman"/>
              <w:b w:val="0"/>
              <w:bCs/>
              <w:cs/>
              <w:lang w:eastAsia="en-IN" w:bidi="hi-IN"/>
            </w:rPr>
            <w:t>ECTION</w:t>
          </w:r>
          <w:r w:rsidRPr="00F135A8">
            <w:rPr>
              <w:rFonts w:eastAsia="Times New Roman"/>
              <w:sz w:val="18"/>
              <w:cs/>
              <w:lang w:eastAsia="en-IN" w:bidi="hi-IN"/>
            </w:rPr>
            <w:tab/>
            <w:t xml:space="preserve">   </w:t>
          </w:r>
          <w:r>
            <w:rPr>
              <w:rFonts w:eastAsia="Times New Roman"/>
              <w:sz w:val="18"/>
              <w:lang w:eastAsia="en-IN" w:bidi="hi-IN"/>
            </w:rPr>
            <w:t xml:space="preserve">        </w:t>
          </w:r>
          <w:r w:rsidRPr="001365D9">
            <w:rPr>
              <w:rFonts w:ascii="Segoe UI Semibold" w:eastAsia="Times New Roman" w:hAnsi="Segoe UI Semibold" w:cs="Segoe UI Semibold"/>
              <w:sz w:val="20"/>
              <w:szCs w:val="20"/>
              <w:cs/>
              <w:lang w:eastAsia="en-IN" w:bidi="hi-IN"/>
            </w:rPr>
            <w:t xml:space="preserve">Email: </w:t>
          </w:r>
          <w:hyperlink r:id="rId1" w:history="1">
            <w:r w:rsidR="001B3B34" w:rsidRPr="001365D9">
              <w:rPr>
                <w:rStyle w:val="Hyperlink"/>
                <w:rFonts w:ascii="Segoe UI Semibold" w:eastAsia="Times New Roman" w:hAnsi="Segoe UI Semibold" w:cs="Segoe UI Semibold"/>
                <w:b w:val="0"/>
                <w:bCs/>
                <w:sz w:val="20"/>
                <w:szCs w:val="20"/>
                <w:lang w:eastAsia="en-IN" w:bidi="hi-IN"/>
              </w:rPr>
              <w:t>academics</w:t>
            </w:r>
            <w:r w:rsidR="001B3B34" w:rsidRPr="001365D9">
              <w:rPr>
                <w:rStyle w:val="Hyperlink"/>
                <w:rFonts w:ascii="Segoe UI Semibold" w:eastAsia="Times New Roman" w:hAnsi="Segoe UI Semibold" w:cs="Segoe UI Semibold"/>
                <w:b w:val="0"/>
                <w:bCs/>
                <w:lang w:eastAsia="en-IN" w:bidi="hi-IN"/>
              </w:rPr>
              <w:t>@</w:t>
            </w:r>
            <w:r w:rsidR="001B3B34" w:rsidRPr="001365D9">
              <w:rPr>
                <w:rStyle w:val="Hyperlink"/>
                <w:rFonts w:ascii="Segoe UI Semibold" w:eastAsia="Times New Roman" w:hAnsi="Segoe UI Semibold" w:cs="Segoe UI Semibold"/>
                <w:sz w:val="20"/>
                <w:szCs w:val="20"/>
                <w:cs/>
                <w:lang w:eastAsia="en-IN" w:bidi="hi-IN"/>
              </w:rPr>
              <w:t>iittp.ac.in</w:t>
            </w:r>
          </w:hyperlink>
          <w:bookmarkEnd w:id="0"/>
        </w:p>
      </w:tc>
      <w:tc>
        <w:tcPr>
          <w:tcW w:w="543" w:type="dxa"/>
          <w:shd w:val="clear" w:color="auto" w:fill="F2F2F2"/>
          <w:textDirection w:val="btLr"/>
        </w:tcPr>
        <w:p w14:paraId="0860ED6F" w14:textId="77777777" w:rsidR="00D6775D" w:rsidRPr="005316CB" w:rsidRDefault="00D6775D" w:rsidP="00D6775D">
          <w:pPr>
            <w:pStyle w:val="Header"/>
            <w:ind w:left="113" w:right="113"/>
            <w:jc w:val="center"/>
            <w:rPr>
              <w:rFonts w:ascii="Arial Narrow" w:hAnsi="Arial Narrow"/>
              <w:sz w:val="24"/>
              <w:szCs w:val="24"/>
            </w:rPr>
          </w:pPr>
          <w:r w:rsidRPr="005316CB">
            <w:rPr>
              <w:rFonts w:ascii="Arial Narrow" w:hAnsi="Arial Narrow"/>
              <w:sz w:val="24"/>
              <w:szCs w:val="24"/>
            </w:rPr>
            <w:t>Form</w:t>
          </w:r>
          <w:r w:rsidR="001365D9">
            <w:rPr>
              <w:rFonts w:ascii="Arial Narrow" w:hAnsi="Arial Narrow"/>
              <w:sz w:val="24"/>
              <w:szCs w:val="24"/>
            </w:rPr>
            <w:t>-F1</w:t>
          </w:r>
          <w:r w:rsidRPr="005316CB">
            <w:rPr>
              <w:rFonts w:ascii="Arial Narrow" w:hAnsi="Arial Narrow"/>
              <w:sz w:val="24"/>
              <w:szCs w:val="24"/>
            </w:rPr>
            <w:t xml:space="preserve"> </w:t>
          </w:r>
        </w:p>
        <w:p w14:paraId="098170FA" w14:textId="77777777" w:rsidR="00D6775D" w:rsidRPr="00D11155" w:rsidRDefault="00D6775D" w:rsidP="00D6775D">
          <w:pPr>
            <w:pStyle w:val="Header"/>
            <w:ind w:left="113" w:right="113"/>
            <w:jc w:val="center"/>
            <w:rPr>
              <w:rFonts w:ascii="Arial Narrow" w:hAnsi="Arial Narrow"/>
              <w:sz w:val="18"/>
            </w:rPr>
          </w:pPr>
        </w:p>
      </w:tc>
    </w:tr>
  </w:tbl>
  <w:p w14:paraId="052EE3AA" w14:textId="2AF92644" w:rsidR="00E7233E" w:rsidRPr="00D6775D" w:rsidRDefault="00DA4115" w:rsidP="00D6775D">
    <w:pPr>
      <w:pStyle w:val="Header"/>
      <w:rPr>
        <w:sz w:val="8"/>
        <w:szCs w:val="8"/>
      </w:rPr>
    </w:pPr>
    <w:r>
      <w:rPr>
        <w:noProof/>
        <w:sz w:val="28"/>
        <w:szCs w:val="28"/>
        <w:lang w:val="en-IN" w:eastAsia="en-I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8B9737D" wp14:editId="78F35B0E">
              <wp:simplePos x="0" y="0"/>
              <wp:positionH relativeFrom="column">
                <wp:posOffset>19050</wp:posOffset>
              </wp:positionH>
              <wp:positionV relativeFrom="paragraph">
                <wp:posOffset>-1012825</wp:posOffset>
              </wp:positionV>
              <wp:extent cx="1139190" cy="788035"/>
              <wp:effectExtent l="0" t="0" r="381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39190" cy="7880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6F6918" w14:textId="291F8B0A" w:rsidR="00812E50" w:rsidRDefault="00DA4115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667AF266" wp14:editId="603D4226">
                                <wp:extent cx="952500" cy="600075"/>
                                <wp:effectExtent l="0" t="0" r="0" b="0"/>
                                <wp:docPr id="3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52500" cy="600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B9737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.5pt;margin-top:-79.75pt;width:89.7pt;height:62.05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" stroked="f">
              <v:textbox>
                <w:txbxContent>
                  <w:p w14:paraId="646F6918" w14:textId="291F8B0A" w:rsidR="00812E50" w:rsidRDefault="00DA4115">
                    <w:r>
                      <w:rPr>
                        <w:noProof/>
                      </w:rPr>
                      <w:drawing>
                        <wp:inline distT="0" distB="0" distL="0" distR="0" wp14:anchorId="667AF266" wp14:editId="603D4226">
                          <wp:extent cx="952500" cy="600075"/>
                          <wp:effectExtent l="0" t="0" r="0" b="0"/>
                          <wp:docPr id="3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52500" cy="6000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8"/>
        <w:szCs w:val="8"/>
        <w:lang w:val="en-IN" w:eastAsia="en-IN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D905090" wp14:editId="0B34C450">
              <wp:simplePos x="0" y="0"/>
              <wp:positionH relativeFrom="column">
                <wp:posOffset>-247650</wp:posOffset>
              </wp:positionH>
              <wp:positionV relativeFrom="paragraph">
                <wp:posOffset>31750</wp:posOffset>
              </wp:positionV>
              <wp:extent cx="6905625" cy="0"/>
              <wp:effectExtent l="0" t="3175" r="9525" b="635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0562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6CB7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19.5pt;margin-top:2.5pt;width:543.7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C1683" w14:textId="77777777" w:rsidR="00736144" w:rsidRDefault="007361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C0785"/>
    <w:multiLevelType w:val="hybridMultilevel"/>
    <w:tmpl w:val="4BBE0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5110B"/>
    <w:multiLevelType w:val="hybridMultilevel"/>
    <w:tmpl w:val="31DE8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1E7110"/>
    <w:multiLevelType w:val="singleLevel"/>
    <w:tmpl w:val="82AC8106"/>
    <w:lvl w:ilvl="0">
      <w:start w:val="2"/>
      <w:numFmt w:val="lowerLetter"/>
      <w:lvlText w:val="%1)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3" w15:restartNumberingAfterBreak="0">
    <w:nsid w:val="6D047236"/>
    <w:multiLevelType w:val="hybridMultilevel"/>
    <w:tmpl w:val="CF905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356A73"/>
    <w:multiLevelType w:val="hybridMultilevel"/>
    <w:tmpl w:val="FA72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4952849">
    <w:abstractNumId w:val="4"/>
  </w:num>
  <w:num w:numId="2" w16cid:durableId="35930940">
    <w:abstractNumId w:val="3"/>
  </w:num>
  <w:num w:numId="3" w16cid:durableId="677267475">
    <w:abstractNumId w:val="2"/>
  </w:num>
  <w:num w:numId="4" w16cid:durableId="1584529518">
    <w:abstractNumId w:val="0"/>
  </w:num>
  <w:num w:numId="5" w16cid:durableId="8055084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22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YyNjI0NDEyMzZQ0lEKTi0uzszPAykwrAUAujsPPSwAAAA="/>
  </w:docVars>
  <w:rsids>
    <w:rsidRoot w:val="008B717C"/>
    <w:rsid w:val="00001448"/>
    <w:rsid w:val="00007AE6"/>
    <w:rsid w:val="000123A9"/>
    <w:rsid w:val="00015E73"/>
    <w:rsid w:val="000202D2"/>
    <w:rsid w:val="00022E8F"/>
    <w:rsid w:val="00027C0B"/>
    <w:rsid w:val="00033C60"/>
    <w:rsid w:val="00043E90"/>
    <w:rsid w:val="00043F62"/>
    <w:rsid w:val="00091C0D"/>
    <w:rsid w:val="000A5D28"/>
    <w:rsid w:val="000B28F2"/>
    <w:rsid w:val="000D2731"/>
    <w:rsid w:val="000E0843"/>
    <w:rsid w:val="000E2153"/>
    <w:rsid w:val="000E3801"/>
    <w:rsid w:val="000F1865"/>
    <w:rsid w:val="00105567"/>
    <w:rsid w:val="001067C3"/>
    <w:rsid w:val="00106AB6"/>
    <w:rsid w:val="00114234"/>
    <w:rsid w:val="0012056B"/>
    <w:rsid w:val="00123BCB"/>
    <w:rsid w:val="0012511E"/>
    <w:rsid w:val="00127D3D"/>
    <w:rsid w:val="00133512"/>
    <w:rsid w:val="001344FE"/>
    <w:rsid w:val="001365D9"/>
    <w:rsid w:val="00136892"/>
    <w:rsid w:val="00136BA1"/>
    <w:rsid w:val="00160E55"/>
    <w:rsid w:val="001626A1"/>
    <w:rsid w:val="00173B97"/>
    <w:rsid w:val="00176966"/>
    <w:rsid w:val="001771C1"/>
    <w:rsid w:val="00182E3B"/>
    <w:rsid w:val="001908D1"/>
    <w:rsid w:val="00190950"/>
    <w:rsid w:val="001A0DAE"/>
    <w:rsid w:val="001A2EEC"/>
    <w:rsid w:val="001B0FEE"/>
    <w:rsid w:val="001B3B34"/>
    <w:rsid w:val="001C2F16"/>
    <w:rsid w:val="001C5B45"/>
    <w:rsid w:val="001D2434"/>
    <w:rsid w:val="001E7B5E"/>
    <w:rsid w:val="001F6809"/>
    <w:rsid w:val="00200A5B"/>
    <w:rsid w:val="0020385B"/>
    <w:rsid w:val="00214706"/>
    <w:rsid w:val="002266EC"/>
    <w:rsid w:val="00232D93"/>
    <w:rsid w:val="0023757C"/>
    <w:rsid w:val="00256896"/>
    <w:rsid w:val="0026614B"/>
    <w:rsid w:val="002707E9"/>
    <w:rsid w:val="00274071"/>
    <w:rsid w:val="00276CBC"/>
    <w:rsid w:val="00291F1B"/>
    <w:rsid w:val="002B29DE"/>
    <w:rsid w:val="002B3C53"/>
    <w:rsid w:val="002B538E"/>
    <w:rsid w:val="002B66E0"/>
    <w:rsid w:val="002C2335"/>
    <w:rsid w:val="002C3FC4"/>
    <w:rsid w:val="002C6BC6"/>
    <w:rsid w:val="002D4EFD"/>
    <w:rsid w:val="002E03A0"/>
    <w:rsid w:val="002E5DBC"/>
    <w:rsid w:val="002F1E24"/>
    <w:rsid w:val="002F21C0"/>
    <w:rsid w:val="002F25E5"/>
    <w:rsid w:val="002F729C"/>
    <w:rsid w:val="00311A31"/>
    <w:rsid w:val="003262D9"/>
    <w:rsid w:val="00326F42"/>
    <w:rsid w:val="00331177"/>
    <w:rsid w:val="003317A9"/>
    <w:rsid w:val="0034453C"/>
    <w:rsid w:val="00347440"/>
    <w:rsid w:val="003578EF"/>
    <w:rsid w:val="00372284"/>
    <w:rsid w:val="00376F83"/>
    <w:rsid w:val="00382B79"/>
    <w:rsid w:val="00384BEB"/>
    <w:rsid w:val="00390C43"/>
    <w:rsid w:val="0039261B"/>
    <w:rsid w:val="0039409E"/>
    <w:rsid w:val="00394625"/>
    <w:rsid w:val="00396FB5"/>
    <w:rsid w:val="00397A8B"/>
    <w:rsid w:val="003A3BEA"/>
    <w:rsid w:val="003B1BEE"/>
    <w:rsid w:val="003C686B"/>
    <w:rsid w:val="003C7665"/>
    <w:rsid w:val="003D1459"/>
    <w:rsid w:val="003D387C"/>
    <w:rsid w:val="003E2AD3"/>
    <w:rsid w:val="003F0945"/>
    <w:rsid w:val="003F50CC"/>
    <w:rsid w:val="00402225"/>
    <w:rsid w:val="00412A9A"/>
    <w:rsid w:val="00424A18"/>
    <w:rsid w:val="00430673"/>
    <w:rsid w:val="0043482C"/>
    <w:rsid w:val="004433AC"/>
    <w:rsid w:val="004459C8"/>
    <w:rsid w:val="00461C80"/>
    <w:rsid w:val="004652A4"/>
    <w:rsid w:val="00467416"/>
    <w:rsid w:val="00473E91"/>
    <w:rsid w:val="004870AF"/>
    <w:rsid w:val="00492B63"/>
    <w:rsid w:val="004A446F"/>
    <w:rsid w:val="004B2985"/>
    <w:rsid w:val="004B5852"/>
    <w:rsid w:val="004C3B85"/>
    <w:rsid w:val="004D402E"/>
    <w:rsid w:val="004E06E9"/>
    <w:rsid w:val="004E0E8E"/>
    <w:rsid w:val="004E1ED3"/>
    <w:rsid w:val="004E4E28"/>
    <w:rsid w:val="004F0A88"/>
    <w:rsid w:val="00503BDC"/>
    <w:rsid w:val="00506838"/>
    <w:rsid w:val="00506A74"/>
    <w:rsid w:val="00510561"/>
    <w:rsid w:val="005138C9"/>
    <w:rsid w:val="0051569E"/>
    <w:rsid w:val="005316CB"/>
    <w:rsid w:val="0054733A"/>
    <w:rsid w:val="00551C59"/>
    <w:rsid w:val="00587844"/>
    <w:rsid w:val="005902B1"/>
    <w:rsid w:val="00597AA3"/>
    <w:rsid w:val="005A0DCC"/>
    <w:rsid w:val="005A2871"/>
    <w:rsid w:val="005A5A2D"/>
    <w:rsid w:val="005B50BD"/>
    <w:rsid w:val="005D59EE"/>
    <w:rsid w:val="006027F8"/>
    <w:rsid w:val="0061388F"/>
    <w:rsid w:val="0061485C"/>
    <w:rsid w:val="00622D6E"/>
    <w:rsid w:val="00636B3B"/>
    <w:rsid w:val="006431C9"/>
    <w:rsid w:val="00653DEC"/>
    <w:rsid w:val="00656C62"/>
    <w:rsid w:val="006615DE"/>
    <w:rsid w:val="00663009"/>
    <w:rsid w:val="00666F0C"/>
    <w:rsid w:val="00670BA2"/>
    <w:rsid w:val="006941AC"/>
    <w:rsid w:val="00697DC3"/>
    <w:rsid w:val="006C0AC7"/>
    <w:rsid w:val="006C2022"/>
    <w:rsid w:val="006D0370"/>
    <w:rsid w:val="006D5051"/>
    <w:rsid w:val="006F1BF3"/>
    <w:rsid w:val="00706759"/>
    <w:rsid w:val="00726999"/>
    <w:rsid w:val="00736144"/>
    <w:rsid w:val="0074052D"/>
    <w:rsid w:val="00755249"/>
    <w:rsid w:val="007575AE"/>
    <w:rsid w:val="00764B37"/>
    <w:rsid w:val="00783BC6"/>
    <w:rsid w:val="00797FDE"/>
    <w:rsid w:val="007A087B"/>
    <w:rsid w:val="007A569B"/>
    <w:rsid w:val="007B4C6E"/>
    <w:rsid w:val="007B5BB4"/>
    <w:rsid w:val="007C08CA"/>
    <w:rsid w:val="007C7751"/>
    <w:rsid w:val="007C77AC"/>
    <w:rsid w:val="007D0022"/>
    <w:rsid w:val="007D046C"/>
    <w:rsid w:val="007E63C1"/>
    <w:rsid w:val="007F0B3F"/>
    <w:rsid w:val="007F3DCF"/>
    <w:rsid w:val="007F5DC8"/>
    <w:rsid w:val="00811813"/>
    <w:rsid w:val="00812E50"/>
    <w:rsid w:val="008137FD"/>
    <w:rsid w:val="008152AB"/>
    <w:rsid w:val="008239AA"/>
    <w:rsid w:val="00826538"/>
    <w:rsid w:val="0085427D"/>
    <w:rsid w:val="008554C6"/>
    <w:rsid w:val="00856D04"/>
    <w:rsid w:val="008756FF"/>
    <w:rsid w:val="00875CBD"/>
    <w:rsid w:val="0089437C"/>
    <w:rsid w:val="008952BA"/>
    <w:rsid w:val="008A48DA"/>
    <w:rsid w:val="008A4CFE"/>
    <w:rsid w:val="008B04B7"/>
    <w:rsid w:val="008B717C"/>
    <w:rsid w:val="008C1713"/>
    <w:rsid w:val="008C27FA"/>
    <w:rsid w:val="008D6777"/>
    <w:rsid w:val="008F1408"/>
    <w:rsid w:val="009044A0"/>
    <w:rsid w:val="00916F6A"/>
    <w:rsid w:val="009178CC"/>
    <w:rsid w:val="0093318F"/>
    <w:rsid w:val="00945A48"/>
    <w:rsid w:val="0095127C"/>
    <w:rsid w:val="009575B6"/>
    <w:rsid w:val="00982D61"/>
    <w:rsid w:val="00984AC5"/>
    <w:rsid w:val="009A1CE0"/>
    <w:rsid w:val="009A33D3"/>
    <w:rsid w:val="009A34B2"/>
    <w:rsid w:val="009B6901"/>
    <w:rsid w:val="009C04E4"/>
    <w:rsid w:val="009D2697"/>
    <w:rsid w:val="009E02DB"/>
    <w:rsid w:val="009F55F5"/>
    <w:rsid w:val="00A14198"/>
    <w:rsid w:val="00A16009"/>
    <w:rsid w:val="00A16D05"/>
    <w:rsid w:val="00A2531A"/>
    <w:rsid w:val="00A30A5A"/>
    <w:rsid w:val="00A41C7F"/>
    <w:rsid w:val="00A46BDD"/>
    <w:rsid w:val="00A615E6"/>
    <w:rsid w:val="00A63396"/>
    <w:rsid w:val="00A642E3"/>
    <w:rsid w:val="00A65604"/>
    <w:rsid w:val="00A7150F"/>
    <w:rsid w:val="00A76A3B"/>
    <w:rsid w:val="00A912C9"/>
    <w:rsid w:val="00A917CE"/>
    <w:rsid w:val="00AC25A6"/>
    <w:rsid w:val="00AE4861"/>
    <w:rsid w:val="00AF182E"/>
    <w:rsid w:val="00B01FBB"/>
    <w:rsid w:val="00B0685C"/>
    <w:rsid w:val="00B07E4D"/>
    <w:rsid w:val="00B10E95"/>
    <w:rsid w:val="00B24F10"/>
    <w:rsid w:val="00B272E6"/>
    <w:rsid w:val="00B322F9"/>
    <w:rsid w:val="00B45E19"/>
    <w:rsid w:val="00B51F42"/>
    <w:rsid w:val="00B66A9D"/>
    <w:rsid w:val="00B67F21"/>
    <w:rsid w:val="00B729BE"/>
    <w:rsid w:val="00B77959"/>
    <w:rsid w:val="00B82B85"/>
    <w:rsid w:val="00B8612C"/>
    <w:rsid w:val="00B91B9B"/>
    <w:rsid w:val="00BB294A"/>
    <w:rsid w:val="00BB6831"/>
    <w:rsid w:val="00BC40E7"/>
    <w:rsid w:val="00BC4508"/>
    <w:rsid w:val="00BD479A"/>
    <w:rsid w:val="00BD58C1"/>
    <w:rsid w:val="00BE7DA0"/>
    <w:rsid w:val="00BF2180"/>
    <w:rsid w:val="00C02FE2"/>
    <w:rsid w:val="00C04CDD"/>
    <w:rsid w:val="00C138EB"/>
    <w:rsid w:val="00C30EA4"/>
    <w:rsid w:val="00C31F7C"/>
    <w:rsid w:val="00C35A21"/>
    <w:rsid w:val="00C4272A"/>
    <w:rsid w:val="00C42739"/>
    <w:rsid w:val="00C456C2"/>
    <w:rsid w:val="00C50B02"/>
    <w:rsid w:val="00C52707"/>
    <w:rsid w:val="00C530F9"/>
    <w:rsid w:val="00C56260"/>
    <w:rsid w:val="00C638DF"/>
    <w:rsid w:val="00CA5B01"/>
    <w:rsid w:val="00CB3D6E"/>
    <w:rsid w:val="00CB4D79"/>
    <w:rsid w:val="00CB7DDD"/>
    <w:rsid w:val="00CC0835"/>
    <w:rsid w:val="00CF2B4C"/>
    <w:rsid w:val="00CF4332"/>
    <w:rsid w:val="00D05367"/>
    <w:rsid w:val="00D067B3"/>
    <w:rsid w:val="00D11155"/>
    <w:rsid w:val="00D12ED9"/>
    <w:rsid w:val="00D21B67"/>
    <w:rsid w:val="00D243C0"/>
    <w:rsid w:val="00D3393D"/>
    <w:rsid w:val="00D45410"/>
    <w:rsid w:val="00D51B17"/>
    <w:rsid w:val="00D51FB6"/>
    <w:rsid w:val="00D55CA4"/>
    <w:rsid w:val="00D60748"/>
    <w:rsid w:val="00D6775D"/>
    <w:rsid w:val="00D75CD1"/>
    <w:rsid w:val="00D808CA"/>
    <w:rsid w:val="00D905BE"/>
    <w:rsid w:val="00D939A5"/>
    <w:rsid w:val="00DA0417"/>
    <w:rsid w:val="00DA4115"/>
    <w:rsid w:val="00DA5CBF"/>
    <w:rsid w:val="00DB32F4"/>
    <w:rsid w:val="00DC450A"/>
    <w:rsid w:val="00DE20E4"/>
    <w:rsid w:val="00E105E9"/>
    <w:rsid w:val="00E12CD5"/>
    <w:rsid w:val="00E15489"/>
    <w:rsid w:val="00E20F38"/>
    <w:rsid w:val="00E22D07"/>
    <w:rsid w:val="00E26CFE"/>
    <w:rsid w:val="00E31622"/>
    <w:rsid w:val="00E426AC"/>
    <w:rsid w:val="00E55CFC"/>
    <w:rsid w:val="00E62000"/>
    <w:rsid w:val="00E62AF9"/>
    <w:rsid w:val="00E67EEF"/>
    <w:rsid w:val="00E708F0"/>
    <w:rsid w:val="00E70D25"/>
    <w:rsid w:val="00E7233E"/>
    <w:rsid w:val="00E74BDF"/>
    <w:rsid w:val="00E82CDB"/>
    <w:rsid w:val="00EA13B0"/>
    <w:rsid w:val="00EA1FB4"/>
    <w:rsid w:val="00EB16F8"/>
    <w:rsid w:val="00EB3C4E"/>
    <w:rsid w:val="00EB5231"/>
    <w:rsid w:val="00ED7ECC"/>
    <w:rsid w:val="00EE269D"/>
    <w:rsid w:val="00EF1BAF"/>
    <w:rsid w:val="00EF78B7"/>
    <w:rsid w:val="00F01B09"/>
    <w:rsid w:val="00F04578"/>
    <w:rsid w:val="00F077F7"/>
    <w:rsid w:val="00F22A93"/>
    <w:rsid w:val="00F30C72"/>
    <w:rsid w:val="00F334C0"/>
    <w:rsid w:val="00F353B2"/>
    <w:rsid w:val="00F371F0"/>
    <w:rsid w:val="00F446C0"/>
    <w:rsid w:val="00F50A3F"/>
    <w:rsid w:val="00F560D6"/>
    <w:rsid w:val="00F6377D"/>
    <w:rsid w:val="00F66F5A"/>
    <w:rsid w:val="00F7155D"/>
    <w:rsid w:val="00F72CAC"/>
    <w:rsid w:val="00F81A1E"/>
    <w:rsid w:val="00F94DC0"/>
    <w:rsid w:val="00FA32F5"/>
    <w:rsid w:val="00FB0B75"/>
    <w:rsid w:val="00FB242B"/>
    <w:rsid w:val="00FB2FDE"/>
    <w:rsid w:val="00FC58D7"/>
    <w:rsid w:val="00FC7C2F"/>
    <w:rsid w:val="00FD7B86"/>
    <w:rsid w:val="00FE01BE"/>
    <w:rsid w:val="00FE3999"/>
    <w:rsid w:val="00FF2DE3"/>
    <w:rsid w:val="00FF49C1"/>
    <w:rsid w:val="00FF5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EF96DA"/>
  <w15:chartTrackingRefBased/>
  <w15:docId w15:val="{954C15A9-242B-43C7-B3A4-7C52F73AC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US" w:eastAsia="en-US" w:bidi="te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B05"/>
    <w:rPr>
      <w:b/>
      <w:sz w:val="22"/>
      <w:szCs w:val="18"/>
      <w:lang w:bidi="ar-SA"/>
    </w:rPr>
  </w:style>
  <w:style w:type="paragraph" w:styleId="Heading3">
    <w:name w:val="heading 3"/>
    <w:basedOn w:val="Normal"/>
    <w:next w:val="Normal"/>
    <w:link w:val="Heading3Char"/>
    <w:qFormat/>
    <w:rsid w:val="00CA5B01"/>
    <w:pPr>
      <w:keepNext/>
      <w:outlineLvl w:val="2"/>
    </w:pPr>
    <w:rPr>
      <w:rFonts w:eastAsia="Times New Roman"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8B71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b w:val="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8B717C"/>
    <w:rPr>
      <w:rFonts w:ascii="Courier New" w:eastAsia="Times New Roman" w:hAnsi="Courier New" w:cs="Courier New"/>
      <w:b w:val="0"/>
      <w:sz w:val="20"/>
      <w:szCs w:val="20"/>
    </w:rPr>
  </w:style>
  <w:style w:type="character" w:styleId="Hyperlink">
    <w:name w:val="Hyperlink"/>
    <w:uiPriority w:val="99"/>
    <w:unhideWhenUsed/>
    <w:rsid w:val="008B717C"/>
    <w:rPr>
      <w:color w:val="0000FF"/>
      <w:u w:val="single"/>
    </w:rPr>
  </w:style>
  <w:style w:type="table" w:styleId="TableGrid">
    <w:name w:val="Table Grid"/>
    <w:basedOn w:val="TableNormal"/>
    <w:uiPriority w:val="59"/>
    <w:rsid w:val="00FB0B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0D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33E"/>
    <w:rPr>
      <w:b/>
      <w:sz w:val="22"/>
      <w:szCs w:val="18"/>
    </w:rPr>
  </w:style>
  <w:style w:type="paragraph" w:styleId="Footer">
    <w:name w:val="footer"/>
    <w:basedOn w:val="Normal"/>
    <w:link w:val="Foot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7233E"/>
    <w:rPr>
      <w:b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3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7233E"/>
    <w:rPr>
      <w:rFonts w:ascii="Tahoma" w:hAnsi="Tahoma" w:cs="Tahoma"/>
      <w:b/>
      <w:sz w:val="16"/>
      <w:szCs w:val="16"/>
    </w:rPr>
  </w:style>
  <w:style w:type="character" w:customStyle="1" w:styleId="Heading3Char">
    <w:name w:val="Heading 3 Char"/>
    <w:link w:val="Heading3"/>
    <w:rsid w:val="00CA5B01"/>
    <w:rPr>
      <w:rFonts w:eastAsia="Times New Roman"/>
      <w:b/>
      <w:bCs/>
      <w:szCs w:val="24"/>
    </w:rPr>
  </w:style>
  <w:style w:type="character" w:customStyle="1" w:styleId="UnresolvedMention1">
    <w:name w:val="Unresolved Mention1"/>
    <w:uiPriority w:val="99"/>
    <w:semiHidden/>
    <w:unhideWhenUsed/>
    <w:rsid w:val="00D677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02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1.png"/><Relationship Id="rId1" Type="http://schemas.openxmlformats.org/officeDocument/2006/relationships/hyperlink" Target="mailto:academics@iittp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Links>
    <vt:vector size="6" baseType="variant">
      <vt:variant>
        <vt:i4>5308474</vt:i4>
      </vt:variant>
      <vt:variant>
        <vt:i4>0</vt:i4>
      </vt:variant>
      <vt:variant>
        <vt:i4>0</vt:i4>
      </vt:variant>
      <vt:variant>
        <vt:i4>5</vt:i4>
      </vt:variant>
      <vt:variant>
        <vt:lpwstr>mailto:academics@iittp.ac.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G</dc:creator>
  <cp:keywords/>
  <cp:lastModifiedBy>00113 Mohammad Ishaq Alikhan</cp:lastModifiedBy>
  <cp:revision>4</cp:revision>
  <cp:lastPrinted>2022-09-11T14:25:00Z</cp:lastPrinted>
  <dcterms:created xsi:type="dcterms:W3CDTF">2023-03-01T06:50:00Z</dcterms:created>
  <dcterms:modified xsi:type="dcterms:W3CDTF">2023-05-15T05:47:00Z</dcterms:modified>
</cp:coreProperties>
</file>